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2BDCF474" w:rsidR="000A3C2F" w:rsidRDefault="00BB2641" w:rsidP="00BA4EAD">
      <w:pPr>
        <w:pStyle w:val="Title2"/>
      </w:pPr>
      <w:r>
        <w:t xml:space="preserve">Technology Appraisal </w:t>
      </w:r>
      <w:r w:rsidR="00807E35">
        <w:t>[</w:t>
      </w:r>
      <w:r>
        <w:t>Committee</w:t>
      </w:r>
      <w:r w:rsidR="004756EF">
        <w:t xml:space="preserve"> </w:t>
      </w:r>
      <w:r w:rsidR="003E6851">
        <w:t>A</w:t>
      </w:r>
      <w:r w:rsidR="00807E35">
        <w:t>]</w:t>
      </w:r>
      <w:r w:rsidR="000A3C2F">
        <w:t xml:space="preserve"> meeting minutes</w:t>
      </w:r>
    </w:p>
    <w:p w14:paraId="474984FB" w14:textId="1278B76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AF09EC">
            <w:t>Confirmed</w:t>
          </w:r>
        </w:sdtContent>
      </w:sdt>
    </w:p>
    <w:p w14:paraId="6A7F6B05" w14:textId="6E646B08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r w:rsidR="003E6851">
            <w:t>Tuesday 2 November 2021 09:00am – 17:00</w:t>
          </w:r>
        </w:sdtContent>
      </w:sdt>
    </w:p>
    <w:p w14:paraId="353996DA" w14:textId="3FBF964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r w:rsidR="003E6851">
            <w:t>Zoom video Conference</w:t>
          </w:r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>Committee members present</w:t>
      </w:r>
    </w:p>
    <w:p w14:paraId="4A2A1899" w14:textId="758385C3" w:rsidR="002B5720" w:rsidRPr="00C7373D" w:rsidRDefault="003E6851" w:rsidP="00C7373D">
      <w:pPr>
        <w:pStyle w:val="Paragraph"/>
      </w:pPr>
      <w:r>
        <w:t>Dr Jane Adam</w:t>
      </w:r>
      <w:r w:rsidR="00BA4EAD" w:rsidRPr="00C7373D">
        <w:t xml:space="preserve"> </w:t>
      </w:r>
      <w:r w:rsidR="004756EF">
        <w:t>[</w:t>
      </w:r>
      <w:r w:rsidR="00BA4EAD" w:rsidRPr="00C7373D">
        <w:t>Chair</w:t>
      </w:r>
      <w:r w:rsidR="004756EF">
        <w:t>]</w:t>
      </w:r>
      <w:r w:rsidR="002B5720" w:rsidRPr="00C7373D">
        <w:tab/>
        <w:t>Present for all items</w:t>
      </w:r>
    </w:p>
    <w:p w14:paraId="4BFE71A2" w14:textId="08FD6530" w:rsidR="002B5720" w:rsidRPr="00C7373D" w:rsidRDefault="003E6851" w:rsidP="00C7373D">
      <w:pPr>
        <w:pStyle w:val="Paragraph"/>
      </w:pPr>
      <w:r>
        <w:t>Dr Brian Shine</w:t>
      </w:r>
      <w:r w:rsidR="00BA4EAD" w:rsidRPr="00C7373D">
        <w:t xml:space="preserve"> </w:t>
      </w:r>
      <w:r w:rsidR="004756EF">
        <w:t>[</w:t>
      </w:r>
      <w:r w:rsidR="00BA4EAD" w:rsidRPr="00C7373D">
        <w:t>Vice Chair</w:t>
      </w:r>
      <w:r w:rsidR="004756EF">
        <w:t>]</w:t>
      </w:r>
      <w:r w:rsidR="002B5720" w:rsidRPr="00C7373D">
        <w:tab/>
        <w:t>Present for all items</w:t>
      </w:r>
    </w:p>
    <w:p w14:paraId="7B5A3BB3" w14:textId="161C3CA1" w:rsidR="00BA4EAD" w:rsidRPr="00C7373D" w:rsidRDefault="00A5392F" w:rsidP="00C7373D">
      <w:pPr>
        <w:pStyle w:val="Paragraph"/>
      </w:pPr>
      <w:r>
        <w:t>Dr Craig Buckley</w:t>
      </w:r>
      <w:r w:rsidR="002B5720" w:rsidRPr="00C7373D">
        <w:tab/>
        <w:t>Present for all items</w:t>
      </w:r>
    </w:p>
    <w:p w14:paraId="4FB138CA" w14:textId="280D9338" w:rsidR="002B5720" w:rsidRDefault="00A5392F" w:rsidP="00C7373D">
      <w:pPr>
        <w:pStyle w:val="Paragraph"/>
      </w:pPr>
      <w:r>
        <w:t>Dr Andrew Champion</w:t>
      </w:r>
      <w:r w:rsidR="002B5720" w:rsidRPr="00C7373D">
        <w:tab/>
        <w:t>Present for all items</w:t>
      </w:r>
    </w:p>
    <w:p w14:paraId="1046DDD9" w14:textId="64D6A181" w:rsidR="002B5720" w:rsidRPr="00C7373D" w:rsidRDefault="00A5392F" w:rsidP="00C7373D">
      <w:pPr>
        <w:pStyle w:val="Paragraph"/>
      </w:pPr>
      <w:r>
        <w:t>Dr David Maudgil</w:t>
      </w:r>
      <w:r w:rsidR="002B5720" w:rsidRPr="00C7373D">
        <w:tab/>
        <w:t>Present for all items</w:t>
      </w:r>
    </w:p>
    <w:p w14:paraId="09B98F19" w14:textId="4183F446" w:rsidR="002B5720" w:rsidRPr="00C7373D" w:rsidRDefault="00A5392F" w:rsidP="00C7373D">
      <w:pPr>
        <w:pStyle w:val="Paragraph"/>
      </w:pPr>
      <w:r>
        <w:t>Dominic Pivonka</w:t>
      </w:r>
      <w:r w:rsidR="002B5720" w:rsidRPr="00C7373D">
        <w:tab/>
        <w:t>Present for all items</w:t>
      </w:r>
    </w:p>
    <w:p w14:paraId="2EB36D94" w14:textId="72A29613" w:rsidR="002B5720" w:rsidRDefault="00A5392F" w:rsidP="00C7373D">
      <w:pPr>
        <w:pStyle w:val="Paragraph"/>
      </w:pPr>
      <w:r>
        <w:t>Dr Fiona MacPherson</w:t>
      </w:r>
      <w:r w:rsidR="002B5720" w:rsidRPr="00C7373D">
        <w:tab/>
        <w:t>Present for all items</w:t>
      </w:r>
    </w:p>
    <w:p w14:paraId="626443E2" w14:textId="330DA68E" w:rsidR="00A5392F" w:rsidRPr="00C7373D" w:rsidRDefault="00A5392F" w:rsidP="00A5392F">
      <w:pPr>
        <w:pStyle w:val="Paragraph"/>
        <w:numPr>
          <w:ilvl w:val="0"/>
          <w:numId w:val="0"/>
        </w:numPr>
        <w:ind w:left="567"/>
      </w:pPr>
      <w:r>
        <w:t>Smith</w:t>
      </w:r>
    </w:p>
    <w:p w14:paraId="7F25AB1E" w14:textId="790F48AF" w:rsidR="001E38A2" w:rsidRDefault="00A5392F" w:rsidP="00C7373D">
      <w:pPr>
        <w:pStyle w:val="Paragraph"/>
      </w:pPr>
      <w:r>
        <w:t>Professor G.J Mendelez-</w:t>
      </w:r>
      <w:r w:rsidR="002B5720" w:rsidRPr="00C7373D">
        <w:tab/>
        <w:t xml:space="preserve">Present for </w:t>
      </w:r>
      <w:r w:rsidR="008A73CE">
        <w:t>items 1 to</w:t>
      </w:r>
      <w:r w:rsidR="001E38A2">
        <w:t xml:space="preserve"> 4</w:t>
      </w:r>
      <w:r w:rsidR="0068477B">
        <w:t>.3.2</w:t>
      </w:r>
      <w:r w:rsidR="001E38A2">
        <w:t xml:space="preserve"> as a committee member</w:t>
      </w:r>
      <w:r w:rsidR="008A73CE">
        <w:t xml:space="preserve">, </w:t>
      </w:r>
      <w:r w:rsidR="001E38A2">
        <w:t xml:space="preserve"> </w:t>
      </w:r>
    </w:p>
    <w:p w14:paraId="18F1E9CD" w14:textId="0C9C3F45" w:rsidR="00A5392F" w:rsidRPr="00C7373D" w:rsidRDefault="001E38A2" w:rsidP="001E38A2">
      <w:pPr>
        <w:pStyle w:val="Paragraph"/>
        <w:numPr>
          <w:ilvl w:val="0"/>
          <w:numId w:val="0"/>
        </w:numPr>
        <w:ind w:left="567"/>
      </w:pPr>
      <w:r>
        <w:t xml:space="preserve">Torres                                           </w:t>
      </w:r>
      <w:r w:rsidR="008A73CE">
        <w:t xml:space="preserve">and </w:t>
      </w:r>
      <w:r>
        <w:t>5</w:t>
      </w:r>
      <w:r w:rsidR="008A73CE">
        <w:t xml:space="preserve"> to </w:t>
      </w:r>
      <w:r>
        <w:t>5.1.4</w:t>
      </w:r>
      <w:r w:rsidR="008A73CE">
        <w:t xml:space="preserve"> as an ERG</w:t>
      </w:r>
      <w:r>
        <w:t xml:space="preserve"> representative</w:t>
      </w:r>
    </w:p>
    <w:p w14:paraId="1AC91F74" w14:textId="5977DBC0" w:rsidR="002B5720" w:rsidRPr="00C7373D" w:rsidRDefault="00633B2C" w:rsidP="00C7373D">
      <w:pPr>
        <w:pStyle w:val="Paragraph"/>
      </w:pPr>
      <w:r>
        <w:t xml:space="preserve">Mr </w:t>
      </w:r>
      <w:r w:rsidR="00A5392F">
        <w:t>Hugo Pedder</w:t>
      </w:r>
      <w:r w:rsidR="002B5720" w:rsidRPr="00C7373D">
        <w:tab/>
        <w:t>Present for all items</w:t>
      </w:r>
    </w:p>
    <w:p w14:paraId="30C87517" w14:textId="2FB204D8" w:rsidR="002B5720" w:rsidRPr="00C7373D" w:rsidRDefault="00633B2C" w:rsidP="00C7373D">
      <w:pPr>
        <w:pStyle w:val="Paragraph"/>
      </w:pPr>
      <w:r>
        <w:t>Dr Justin Daniels</w:t>
      </w:r>
      <w:r w:rsidR="002B5720" w:rsidRPr="00C7373D">
        <w:tab/>
        <w:t xml:space="preserve">Present for </w:t>
      </w:r>
      <w:r w:rsidR="008A73CE">
        <w:t>items 1 to</w:t>
      </w:r>
      <w:r w:rsidR="00447FD2">
        <w:t xml:space="preserve"> 3.2.2</w:t>
      </w:r>
    </w:p>
    <w:p w14:paraId="1540C5EE" w14:textId="0E1CDF2A" w:rsidR="002B5720" w:rsidRPr="00C7373D" w:rsidRDefault="00633B2C" w:rsidP="00C7373D">
      <w:pPr>
        <w:pStyle w:val="Paragraph"/>
      </w:pPr>
      <w:r>
        <w:t>Dr Michael Holmes</w:t>
      </w:r>
      <w:r w:rsidR="002B5720" w:rsidRPr="00C7373D">
        <w:tab/>
        <w:t xml:space="preserve">Present for </w:t>
      </w:r>
      <w:r w:rsidR="008A73CE">
        <w:t>items 1 to</w:t>
      </w:r>
      <w:r w:rsidR="00447FD2">
        <w:t xml:space="preserve"> 3.2.2</w:t>
      </w:r>
    </w:p>
    <w:p w14:paraId="70F5F561" w14:textId="287F1C9F" w:rsidR="002B5720" w:rsidRPr="00C7373D" w:rsidRDefault="00633B2C" w:rsidP="00C7373D">
      <w:pPr>
        <w:pStyle w:val="Paragraph"/>
      </w:pPr>
      <w:r>
        <w:t>Mr Richard Ballerand</w:t>
      </w:r>
      <w:r w:rsidR="002B5720" w:rsidRPr="00C7373D">
        <w:tab/>
        <w:t xml:space="preserve">Present for </w:t>
      </w:r>
      <w:r w:rsidR="00FE1260">
        <w:t>items 1 to</w:t>
      </w:r>
      <w:r w:rsidR="00447FD2">
        <w:t xml:space="preserve"> 3.2.2</w:t>
      </w:r>
    </w:p>
    <w:p w14:paraId="26D373BD" w14:textId="4109BAF0" w:rsidR="002B5720" w:rsidRPr="00C7373D" w:rsidRDefault="00633B2C" w:rsidP="00C7373D">
      <w:pPr>
        <w:pStyle w:val="Paragraph"/>
      </w:pPr>
      <w:r>
        <w:t>Dr Rita Faria</w:t>
      </w:r>
      <w:r w:rsidR="002B5720" w:rsidRPr="00C7373D">
        <w:tab/>
        <w:t>Present for all items</w:t>
      </w:r>
    </w:p>
    <w:p w14:paraId="190BE9E9" w14:textId="615F0209" w:rsidR="002B5720" w:rsidRPr="00C7373D" w:rsidRDefault="00633B2C" w:rsidP="00C7373D">
      <w:pPr>
        <w:pStyle w:val="Paragraph"/>
      </w:pPr>
      <w:r>
        <w:t>Dr Steve Edwards</w:t>
      </w:r>
      <w:r w:rsidR="002B5720" w:rsidRPr="00C7373D">
        <w:tab/>
        <w:t>Present for all items</w:t>
      </w:r>
    </w:p>
    <w:p w14:paraId="791957B9" w14:textId="3C3D9311" w:rsidR="002B5720" w:rsidRPr="00C7373D" w:rsidRDefault="00633B2C" w:rsidP="00C7373D">
      <w:pPr>
        <w:pStyle w:val="Paragraph"/>
      </w:pPr>
      <w:r>
        <w:t>Ms Ana Duarte</w:t>
      </w:r>
      <w:r w:rsidR="002B5720" w:rsidRPr="00C7373D">
        <w:tab/>
        <w:t>Present for all items</w:t>
      </w:r>
    </w:p>
    <w:p w14:paraId="5C474A5E" w14:textId="31B349DE" w:rsidR="002B5720" w:rsidRPr="00C7373D" w:rsidRDefault="00633B2C" w:rsidP="00C7373D">
      <w:pPr>
        <w:pStyle w:val="Paragraph"/>
      </w:pPr>
      <w:r>
        <w:t>Dr Mohit Sharma</w:t>
      </w:r>
      <w:r w:rsidR="002B5720" w:rsidRPr="00C7373D">
        <w:tab/>
        <w:t>Present for all items</w:t>
      </w:r>
    </w:p>
    <w:p w14:paraId="35FCE339" w14:textId="15864B48" w:rsidR="002B5720" w:rsidRDefault="00633B2C" w:rsidP="00C7373D">
      <w:pPr>
        <w:pStyle w:val="Paragraph"/>
      </w:pPr>
      <w:r>
        <w:t>Mr Alan Thomas</w:t>
      </w:r>
      <w:r w:rsidR="002B5720" w:rsidRPr="00C7373D">
        <w:tab/>
        <w:t>Present for all items</w:t>
      </w:r>
    </w:p>
    <w:p w14:paraId="5C02CCBD" w14:textId="570A405C" w:rsidR="00447FD2" w:rsidRDefault="00447FD2" w:rsidP="00C7373D">
      <w:pPr>
        <w:pStyle w:val="Paragraph"/>
      </w:pPr>
      <w:r>
        <w:t>Min Ven Teo                                 Present for items 5 to 5.</w:t>
      </w:r>
      <w:r w:rsidR="001E38A2">
        <w:t>1.4</w:t>
      </w:r>
    </w:p>
    <w:p w14:paraId="7DA5A767" w14:textId="77777777" w:rsidR="00633B2C" w:rsidRPr="00C7373D" w:rsidRDefault="00633B2C" w:rsidP="00633B2C">
      <w:pPr>
        <w:pStyle w:val="Paragraph"/>
        <w:numPr>
          <w:ilvl w:val="0"/>
          <w:numId w:val="0"/>
        </w:numPr>
        <w:ind w:left="567"/>
      </w:pPr>
    </w:p>
    <w:p w14:paraId="4E420C2D" w14:textId="77777777" w:rsidR="002B5720" w:rsidRDefault="00BA4EAD" w:rsidP="002B5720">
      <w:pPr>
        <w:pStyle w:val="Heading1"/>
      </w:pPr>
      <w:r w:rsidRPr="006231D3">
        <w:t>NICE staff present:</w:t>
      </w:r>
    </w:p>
    <w:p w14:paraId="56DA081E" w14:textId="2888F5DE" w:rsidR="00BA4EAD" w:rsidRDefault="00633B2C" w:rsidP="00C7373D">
      <w:pPr>
        <w:pStyle w:val="Paragraphnonumbers"/>
      </w:pPr>
      <w:r>
        <w:t>James Devine, Coordinator</w:t>
      </w:r>
      <w:r w:rsidR="00BA4EAD" w:rsidRPr="00205638">
        <w:tab/>
        <w:t xml:space="preserve">Present for all </w:t>
      </w:r>
      <w:r w:rsidR="00BA4EAD" w:rsidRPr="00C7373D">
        <w:t>items</w:t>
      </w:r>
    </w:p>
    <w:p w14:paraId="0871C5B8" w14:textId="77777777" w:rsidR="00633B2C" w:rsidRDefault="00633B2C" w:rsidP="00C7373D">
      <w:pPr>
        <w:pStyle w:val="Paragraphnonumbers"/>
      </w:pPr>
    </w:p>
    <w:p w14:paraId="057644B6" w14:textId="7DA6F0D3" w:rsidR="002B5720" w:rsidRDefault="00633B2C" w:rsidP="00C7373D">
      <w:pPr>
        <w:pStyle w:val="Paragraphnonumbers"/>
      </w:pPr>
      <w:r>
        <w:t>Catherine Pank, Assistant</w:t>
      </w:r>
      <w:r w:rsidR="002B5720" w:rsidRPr="002B5720">
        <w:tab/>
        <w:t>Present for all items</w:t>
      </w:r>
    </w:p>
    <w:p w14:paraId="51F14766" w14:textId="0BC10F09" w:rsidR="00633B2C" w:rsidRDefault="00633B2C" w:rsidP="00C7373D">
      <w:pPr>
        <w:pStyle w:val="Paragraphnonumbers"/>
      </w:pPr>
      <w:r>
        <w:t>project manager</w:t>
      </w:r>
    </w:p>
    <w:p w14:paraId="2536BD7B" w14:textId="04BC3CF0" w:rsidR="002B5720" w:rsidRDefault="00633B2C" w:rsidP="00C7373D">
      <w:pPr>
        <w:pStyle w:val="Paragraphnonumbers"/>
      </w:pPr>
      <w:r>
        <w:t>Natalie Spray, Programme</w:t>
      </w:r>
      <w:r w:rsidR="002B5720" w:rsidRPr="002B5720">
        <w:tab/>
        <w:t>Present for all items</w:t>
      </w:r>
    </w:p>
    <w:p w14:paraId="447A7218" w14:textId="5C257B86" w:rsidR="00633B2C" w:rsidRDefault="00633B2C" w:rsidP="00C7373D">
      <w:pPr>
        <w:pStyle w:val="Paragraphnonumbers"/>
      </w:pPr>
      <w:r>
        <w:t>manager</w:t>
      </w:r>
    </w:p>
    <w:p w14:paraId="400FD679" w14:textId="00543A50" w:rsidR="002B5720" w:rsidRDefault="002B5720" w:rsidP="00C7373D">
      <w:pPr>
        <w:pStyle w:val="Paragraphnonumbers"/>
      </w:pPr>
      <w:r w:rsidRPr="002B5720">
        <w:t>S</w:t>
      </w:r>
      <w:r w:rsidR="00633B2C">
        <w:t>honagh D’Sylva, Project</w:t>
      </w:r>
      <w:r w:rsidRPr="002B5720">
        <w:tab/>
        <w:t xml:space="preserve">Present for </w:t>
      </w:r>
      <w:r w:rsidR="00FE1260">
        <w:t>items 1 to 3.2.2</w:t>
      </w:r>
    </w:p>
    <w:p w14:paraId="3858F090" w14:textId="20AA428C" w:rsidR="00633B2C" w:rsidRDefault="00633B2C" w:rsidP="00C7373D">
      <w:pPr>
        <w:pStyle w:val="Paragraphnonumbers"/>
      </w:pPr>
      <w:r>
        <w:t>manager</w:t>
      </w:r>
    </w:p>
    <w:p w14:paraId="3AA3C20A" w14:textId="6622DB5F" w:rsidR="002B5720" w:rsidRDefault="00633B2C" w:rsidP="00C7373D">
      <w:pPr>
        <w:pStyle w:val="Paragraphnonumbers"/>
      </w:pPr>
      <w:r>
        <w:t>Thomas Feist, Project</w:t>
      </w:r>
      <w:r w:rsidR="002B5720" w:rsidRPr="002B5720">
        <w:tab/>
        <w:t xml:space="preserve">Present for </w:t>
      </w:r>
      <w:r w:rsidR="00FE1260">
        <w:t xml:space="preserve">items 4 to </w:t>
      </w:r>
      <w:r w:rsidR="001E38A2">
        <w:t>5.2.2</w:t>
      </w:r>
    </w:p>
    <w:p w14:paraId="73103BF9" w14:textId="3E49B4B1" w:rsidR="00633B2C" w:rsidRDefault="00633B2C" w:rsidP="00C7373D">
      <w:pPr>
        <w:pStyle w:val="Paragraphnonumbers"/>
      </w:pPr>
      <w:r>
        <w:t>manager</w:t>
      </w:r>
    </w:p>
    <w:p w14:paraId="3757CA8E" w14:textId="48991B56" w:rsidR="002B5720" w:rsidRDefault="00446489" w:rsidP="00C7373D">
      <w:pPr>
        <w:pStyle w:val="Paragraphnonumbers"/>
      </w:pPr>
      <w:r>
        <w:t>Henry Edwards, Associate</w:t>
      </w:r>
      <w:r w:rsidR="002B5720" w:rsidRPr="002B5720">
        <w:tab/>
        <w:t>Present for</w:t>
      </w:r>
      <w:r w:rsidR="00FE1260">
        <w:t xml:space="preserve"> items 1 to 3.2.2</w:t>
      </w:r>
    </w:p>
    <w:p w14:paraId="5EF401F1" w14:textId="4645FB28" w:rsidR="00446489" w:rsidRDefault="00446489" w:rsidP="00C7373D">
      <w:pPr>
        <w:pStyle w:val="Paragraphnonumbers"/>
      </w:pPr>
      <w:r>
        <w:t>director</w:t>
      </w:r>
    </w:p>
    <w:p w14:paraId="3E028A05" w14:textId="74B0925D" w:rsidR="002B5720" w:rsidRDefault="00446489" w:rsidP="00C7373D">
      <w:pPr>
        <w:pStyle w:val="Paragraphnonumbers"/>
      </w:pPr>
      <w:r>
        <w:t>Janet Robertson, Associate</w:t>
      </w:r>
      <w:r w:rsidR="002B5720" w:rsidRPr="002B5720">
        <w:tab/>
        <w:t xml:space="preserve">Present for </w:t>
      </w:r>
      <w:r w:rsidR="000D750F">
        <w:t xml:space="preserve">items 4 to </w:t>
      </w:r>
      <w:r w:rsidR="001E38A2">
        <w:t>5.1.4</w:t>
      </w:r>
    </w:p>
    <w:p w14:paraId="32CAAB29" w14:textId="007D661A" w:rsidR="00446489" w:rsidRDefault="00446489" w:rsidP="00C7373D">
      <w:pPr>
        <w:pStyle w:val="Paragraphnonumbers"/>
      </w:pPr>
      <w:r>
        <w:t>director</w:t>
      </w:r>
    </w:p>
    <w:p w14:paraId="0275B2E5" w14:textId="75855DB7" w:rsidR="002B5720" w:rsidRDefault="00446489" w:rsidP="00C7373D">
      <w:pPr>
        <w:pStyle w:val="Paragraphnonumbers"/>
      </w:pPr>
      <w:r>
        <w:t>Eleanor Donegan, Technical</w:t>
      </w:r>
      <w:r w:rsidR="002B5720" w:rsidRPr="002B5720">
        <w:tab/>
        <w:t xml:space="preserve">Present for </w:t>
      </w:r>
      <w:r w:rsidR="00FE1260">
        <w:t>items 1 to 3.2.2</w:t>
      </w:r>
    </w:p>
    <w:p w14:paraId="67324513" w14:textId="0D07B424" w:rsidR="00446489" w:rsidRDefault="00446489" w:rsidP="00C7373D">
      <w:pPr>
        <w:pStyle w:val="Paragraphnonumbers"/>
      </w:pPr>
      <w:r>
        <w:t>advisor</w:t>
      </w:r>
    </w:p>
    <w:p w14:paraId="785C9CD5" w14:textId="6FA30F2C" w:rsidR="002B5720" w:rsidRDefault="00446489" w:rsidP="00C7373D">
      <w:pPr>
        <w:pStyle w:val="Paragraphnonumbers"/>
      </w:pPr>
      <w:r>
        <w:t>Luke Cowie, Technical</w:t>
      </w:r>
      <w:r w:rsidR="002B5720" w:rsidRPr="002B5720">
        <w:tab/>
        <w:t xml:space="preserve">Present for </w:t>
      </w:r>
      <w:r w:rsidR="00FE1260">
        <w:t>items 1 to 3.2.2</w:t>
      </w:r>
    </w:p>
    <w:p w14:paraId="2F2C4785" w14:textId="1AA8A17A" w:rsidR="00446489" w:rsidRDefault="00446489" w:rsidP="00C7373D">
      <w:pPr>
        <w:pStyle w:val="Paragraphnonumbers"/>
      </w:pPr>
      <w:r>
        <w:t>analyst</w:t>
      </w:r>
    </w:p>
    <w:p w14:paraId="13F98694" w14:textId="35E29A0A" w:rsidR="002B5720" w:rsidRDefault="00446489" w:rsidP="00C7373D">
      <w:pPr>
        <w:pStyle w:val="Paragraphnonumbers"/>
      </w:pPr>
      <w:r>
        <w:t>Carl Prescott, Technical</w:t>
      </w:r>
      <w:r w:rsidR="002B5720" w:rsidRPr="002B5720">
        <w:tab/>
        <w:t xml:space="preserve">Present for </w:t>
      </w:r>
      <w:r w:rsidR="000D750F">
        <w:t>items 4 to 4.</w:t>
      </w:r>
      <w:r w:rsidR="00620F92">
        <w:t>3</w:t>
      </w:r>
      <w:r w:rsidR="000D750F">
        <w:t>.2</w:t>
      </w:r>
    </w:p>
    <w:p w14:paraId="73A016E9" w14:textId="4A9EB7DB" w:rsidR="00446489" w:rsidRDefault="00446489" w:rsidP="00C7373D">
      <w:pPr>
        <w:pStyle w:val="Paragraphnonumbers"/>
      </w:pPr>
      <w:r>
        <w:t xml:space="preserve">advisor </w:t>
      </w:r>
    </w:p>
    <w:p w14:paraId="66AC953C" w14:textId="2DA6E836" w:rsidR="002B5720" w:rsidRDefault="00446489" w:rsidP="00C7373D">
      <w:pPr>
        <w:pStyle w:val="Paragraphnonumbers"/>
      </w:pPr>
      <w:r>
        <w:t>Jeremy Dietz, Technical</w:t>
      </w:r>
      <w:r w:rsidR="002B5720" w:rsidRPr="002B5720">
        <w:tab/>
        <w:t>Present for</w:t>
      </w:r>
      <w:r w:rsidR="000D750F">
        <w:t xml:space="preserve"> items 4 to 4.</w:t>
      </w:r>
      <w:r w:rsidR="00620F92">
        <w:t>3</w:t>
      </w:r>
      <w:r w:rsidR="000D750F">
        <w:t>.2</w:t>
      </w:r>
    </w:p>
    <w:p w14:paraId="30FAA9C4" w14:textId="3F967096" w:rsidR="00446489" w:rsidRDefault="00446489" w:rsidP="00C7373D">
      <w:pPr>
        <w:pStyle w:val="Paragraphnonumbers"/>
      </w:pPr>
      <w:r>
        <w:t>analyst</w:t>
      </w:r>
    </w:p>
    <w:p w14:paraId="05E604DA" w14:textId="1281FDAF" w:rsidR="002B5720" w:rsidRDefault="00446489" w:rsidP="00C7373D">
      <w:pPr>
        <w:pStyle w:val="Paragraphnonumbers"/>
      </w:pPr>
      <w:r>
        <w:t>Mary Hughes, Technical</w:t>
      </w:r>
      <w:r w:rsidR="002B5720" w:rsidRPr="002B5720">
        <w:tab/>
        <w:t xml:space="preserve">Present for </w:t>
      </w:r>
      <w:r w:rsidR="00620F92">
        <w:t>items 5 to 5.1.4</w:t>
      </w:r>
    </w:p>
    <w:p w14:paraId="3E8A230A" w14:textId="6447073F" w:rsidR="00446489" w:rsidRDefault="00446489" w:rsidP="00C7373D">
      <w:pPr>
        <w:pStyle w:val="Paragraphnonumbers"/>
      </w:pPr>
      <w:r>
        <w:t>advisor</w:t>
      </w:r>
    </w:p>
    <w:p w14:paraId="40B25BD3" w14:textId="6F2892B7" w:rsidR="00446489" w:rsidRDefault="00446489" w:rsidP="00446489">
      <w:pPr>
        <w:pStyle w:val="Paragraphnonumbers"/>
      </w:pPr>
      <w:r>
        <w:t>Albany Meikle, Technical</w:t>
      </w:r>
      <w:r w:rsidRPr="002B5720">
        <w:tab/>
        <w:t xml:space="preserve">Present for </w:t>
      </w:r>
      <w:r w:rsidR="00620F92">
        <w:t>items 5 to 5.1.4</w:t>
      </w:r>
    </w:p>
    <w:p w14:paraId="06C4C08C" w14:textId="42D35A1B" w:rsidR="00446489" w:rsidRDefault="00446489" w:rsidP="00446489">
      <w:pPr>
        <w:pStyle w:val="Paragraphnonumbers"/>
      </w:pPr>
      <w:r>
        <w:t>analyst</w:t>
      </w:r>
    </w:p>
    <w:p w14:paraId="157987DE" w14:textId="6C3326BD" w:rsidR="00446489" w:rsidRDefault="00C21622" w:rsidP="00446489">
      <w:pPr>
        <w:pStyle w:val="Paragraphnonumbers"/>
      </w:pPr>
      <w:r>
        <w:t>Lucy Ingram, Technology</w:t>
      </w:r>
      <w:r w:rsidR="00446489" w:rsidRPr="002B5720">
        <w:tab/>
        <w:t>Present for</w:t>
      </w:r>
      <w:r w:rsidR="00620F92">
        <w:t xml:space="preserve"> items 1 to 3.2.2</w:t>
      </w:r>
    </w:p>
    <w:p w14:paraId="24878A8E" w14:textId="7D783EF6" w:rsidR="00C21622" w:rsidRDefault="00C21622" w:rsidP="00446489">
      <w:pPr>
        <w:pStyle w:val="Paragraphnonumbers"/>
      </w:pPr>
      <w:r>
        <w:t>appraisals administrator</w:t>
      </w:r>
    </w:p>
    <w:p w14:paraId="725E1DCC" w14:textId="337EB3CD" w:rsidR="00446489" w:rsidRDefault="00C21622" w:rsidP="00446489">
      <w:pPr>
        <w:pStyle w:val="Paragraphnonumbers"/>
      </w:pPr>
      <w:r>
        <w:t>Marcia Miller, Technology</w:t>
      </w:r>
      <w:r w:rsidR="00446489" w:rsidRPr="002B5720">
        <w:tab/>
        <w:t>Present for all items</w:t>
      </w:r>
    </w:p>
    <w:p w14:paraId="1EC48948" w14:textId="069842E1" w:rsidR="00C21622" w:rsidRDefault="00C21622" w:rsidP="00446489">
      <w:pPr>
        <w:pStyle w:val="Paragraphnonumbers"/>
      </w:pPr>
      <w:r>
        <w:t>appraisals administrator</w:t>
      </w:r>
    </w:p>
    <w:p w14:paraId="1FAA0642" w14:textId="43130606" w:rsidR="00446489" w:rsidRDefault="00C21622" w:rsidP="00446489">
      <w:pPr>
        <w:pStyle w:val="Paragraphnonumbers"/>
      </w:pPr>
      <w:r>
        <w:t>Laura Marsden, PIP</w:t>
      </w:r>
      <w:r w:rsidR="00446489" w:rsidRPr="002B5720">
        <w:tab/>
        <w:t>Present for all items</w:t>
      </w:r>
    </w:p>
    <w:p w14:paraId="4BDAFEBA" w14:textId="089A7F6C" w:rsidR="00C21622" w:rsidRDefault="00C21622" w:rsidP="00446489">
      <w:pPr>
        <w:pStyle w:val="Paragraphnonumbers"/>
      </w:pPr>
      <w:r>
        <w:t>representative</w:t>
      </w:r>
    </w:p>
    <w:p w14:paraId="58BEE239" w14:textId="52F8AF70" w:rsidR="00446489" w:rsidRDefault="00446489" w:rsidP="00446489">
      <w:pPr>
        <w:pStyle w:val="Paragraphnonumbers"/>
      </w:pPr>
      <w:r w:rsidRPr="002B5720">
        <w:t>S</w:t>
      </w:r>
      <w:r w:rsidR="00C21622">
        <w:t>andra M Robinson, Assistant</w:t>
      </w:r>
      <w:r w:rsidRPr="002B5720">
        <w:tab/>
        <w:t xml:space="preserve">Present for </w:t>
      </w:r>
      <w:r w:rsidR="00620F92">
        <w:t>items 4 to 4.3.2</w:t>
      </w:r>
    </w:p>
    <w:p w14:paraId="3CDFFB6A" w14:textId="6CE8210E" w:rsidR="00C21622" w:rsidRDefault="00C21622" w:rsidP="00446489">
      <w:pPr>
        <w:pStyle w:val="Paragraphnonumbers"/>
      </w:pPr>
      <w:r>
        <w:lastRenderedPageBreak/>
        <w:t>project manager</w:t>
      </w:r>
    </w:p>
    <w:p w14:paraId="2DF99327" w14:textId="467D6E10" w:rsidR="00446489" w:rsidRDefault="00C21622" w:rsidP="00446489">
      <w:pPr>
        <w:pStyle w:val="Paragraphnonumbers"/>
      </w:pPr>
      <w:r>
        <w:t>Michelle Green, Technical</w:t>
      </w:r>
      <w:r w:rsidR="00446489" w:rsidRPr="002B5720">
        <w:tab/>
        <w:t xml:space="preserve">Present for </w:t>
      </w:r>
      <w:r w:rsidR="0068477B">
        <w:t>items 4 to 4.3.2</w:t>
      </w:r>
    </w:p>
    <w:p w14:paraId="32CEA68A" w14:textId="41048BD4" w:rsidR="00C21622" w:rsidRDefault="00C21622" w:rsidP="00446489">
      <w:pPr>
        <w:pStyle w:val="Paragraphnonumbers"/>
      </w:pPr>
      <w:r>
        <w:t>advisor</w:t>
      </w:r>
    </w:p>
    <w:p w14:paraId="5A8F0EF7" w14:textId="429EA50C" w:rsidR="00446489" w:rsidRDefault="00446489" w:rsidP="00446489">
      <w:pPr>
        <w:pStyle w:val="Paragraphnonumbers"/>
      </w:pPr>
      <w:r w:rsidRPr="002B5720">
        <w:t>S</w:t>
      </w:r>
      <w:r w:rsidR="00C21622">
        <w:t>arah Bromley, Editor</w:t>
      </w:r>
      <w:r w:rsidRPr="002B5720">
        <w:tab/>
        <w:t xml:space="preserve">Present for </w:t>
      </w:r>
      <w:r w:rsidR="0068477B">
        <w:t>items 4 to 4.3.2</w:t>
      </w:r>
    </w:p>
    <w:p w14:paraId="03C53C99" w14:textId="77777777" w:rsidR="00446489" w:rsidRDefault="00446489" w:rsidP="00C7373D">
      <w:pPr>
        <w:pStyle w:val="Paragraphnonumbers"/>
      </w:pPr>
    </w:p>
    <w:p w14:paraId="6454E1CE" w14:textId="77777777" w:rsidR="00BA4EAD" w:rsidRPr="006231D3" w:rsidRDefault="00BA4EAD" w:rsidP="00085585">
      <w:pPr>
        <w:pStyle w:val="Heading1"/>
      </w:pPr>
      <w:bookmarkStart w:id="0" w:name="_Hlk1984286"/>
      <w:r w:rsidRPr="006231D3">
        <w:t>External group representatives present:</w:t>
      </w:r>
    </w:p>
    <w:bookmarkEnd w:id="0"/>
    <w:p w14:paraId="27678809" w14:textId="4D0D40F5" w:rsidR="00BA4EAD" w:rsidRDefault="00653565" w:rsidP="00085585">
      <w:pPr>
        <w:pStyle w:val="Paragraphnonumbers"/>
      </w:pPr>
      <w:r>
        <w:t>Yen-Fu Chen, Warwick</w:t>
      </w:r>
      <w:r w:rsidR="00085585" w:rsidRPr="00085585">
        <w:tab/>
        <w:t xml:space="preserve">Present for items </w:t>
      </w:r>
      <w:r w:rsidR="0068477B">
        <w:t>1 to 3.2.2</w:t>
      </w:r>
    </w:p>
    <w:p w14:paraId="55671124" w14:textId="5236FF54" w:rsidR="00653565" w:rsidRPr="00085585" w:rsidRDefault="00653565" w:rsidP="00085585">
      <w:pPr>
        <w:pStyle w:val="Paragraphnonumbers"/>
      </w:pPr>
      <w:r>
        <w:t>evidence</w:t>
      </w:r>
    </w:p>
    <w:p w14:paraId="49DA7FD6" w14:textId="66F2C8F3" w:rsidR="00085585" w:rsidRDefault="00653565" w:rsidP="00085585">
      <w:pPr>
        <w:pStyle w:val="Paragraphnonumbers"/>
      </w:pPr>
      <w:r>
        <w:t>Ewen Cummins, Warwick</w:t>
      </w:r>
      <w:r w:rsidR="00085585" w:rsidRPr="00085585">
        <w:tab/>
        <w:t>Present for items</w:t>
      </w:r>
      <w:r w:rsidR="0068477B">
        <w:t xml:space="preserve"> 1 to 3.2.2</w:t>
      </w:r>
    </w:p>
    <w:p w14:paraId="60FF191C" w14:textId="6046D182" w:rsidR="004B7BCF" w:rsidRPr="00085585" w:rsidRDefault="004B7BCF" w:rsidP="00085585">
      <w:pPr>
        <w:pStyle w:val="Paragraphnonumbers"/>
      </w:pPr>
      <w:r>
        <w:t>evidence</w:t>
      </w:r>
    </w:p>
    <w:p w14:paraId="5E6701EB" w14:textId="1A6B9621" w:rsidR="00085585" w:rsidRPr="00085585" w:rsidRDefault="004B7BCF" w:rsidP="00085585">
      <w:pPr>
        <w:pStyle w:val="Paragraphnonumbers"/>
      </w:pPr>
      <w:r>
        <w:t>James Mahon, LRiG</w:t>
      </w:r>
      <w:r w:rsidR="00085585" w:rsidRPr="00085585">
        <w:tab/>
        <w:t xml:space="preserve">Present for items </w:t>
      </w:r>
      <w:r w:rsidR="0068477B">
        <w:t>4 to 4.3.2</w:t>
      </w:r>
    </w:p>
    <w:p w14:paraId="07C372D7" w14:textId="22FDAF99" w:rsidR="004B7BCF" w:rsidRDefault="004B7BCF" w:rsidP="004B7BCF">
      <w:pPr>
        <w:pStyle w:val="Paragraphnonumbers"/>
      </w:pPr>
      <w:r>
        <w:t>Sophie Beale, LriG</w:t>
      </w:r>
      <w:r w:rsidR="00085585" w:rsidRPr="00085585">
        <w:tab/>
        <w:t xml:space="preserve">Present for items </w:t>
      </w:r>
      <w:r w:rsidR="0068477B">
        <w:t>4 to 4.3.2</w:t>
      </w:r>
    </w:p>
    <w:p w14:paraId="298F6F53" w14:textId="53EE4443" w:rsidR="004B7BCF" w:rsidRDefault="004B7BCF" w:rsidP="004B7BCF">
      <w:pPr>
        <w:pStyle w:val="Paragraphnonumbers"/>
      </w:pPr>
      <w:r>
        <w:t>G.J. Mendelez-Torres, PenTAG</w:t>
      </w:r>
      <w:r w:rsidRPr="00085585">
        <w:tab/>
        <w:t xml:space="preserve">Present for items </w:t>
      </w:r>
      <w:r w:rsidR="0068477B">
        <w:t>5 to 5.1.4</w:t>
      </w:r>
    </w:p>
    <w:p w14:paraId="1C5EDCFF" w14:textId="599258F6" w:rsidR="00C21622" w:rsidRDefault="004B7BCF" w:rsidP="00085585">
      <w:pPr>
        <w:pStyle w:val="Paragraphnonumbers"/>
      </w:pPr>
      <w:r>
        <w:t>Brian O’Toole, PenTAG</w:t>
      </w:r>
      <w:r w:rsidRPr="00085585">
        <w:tab/>
        <w:t xml:space="preserve">Present for items </w:t>
      </w:r>
      <w:r w:rsidR="0068477B">
        <w:t>5 to 5.1.4</w:t>
      </w:r>
    </w:p>
    <w:p w14:paraId="1910B68E" w14:textId="77777777" w:rsidR="004B7BCF" w:rsidRPr="00085585" w:rsidRDefault="004B7BCF" w:rsidP="00085585">
      <w:pPr>
        <w:pStyle w:val="Paragraphnonumbers"/>
      </w:pPr>
    </w:p>
    <w:p w14:paraId="08321958" w14:textId="32741254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0502FA3F" w14:textId="7722CF56" w:rsidR="00085585" w:rsidRDefault="004B7BCF" w:rsidP="00085585">
      <w:pPr>
        <w:pStyle w:val="Paragraphnonumbers"/>
      </w:pPr>
      <w:r>
        <w:t>Professor Peter Clark, NHS</w:t>
      </w:r>
      <w:r w:rsidR="00085585" w:rsidRPr="00085585">
        <w:tab/>
        <w:t xml:space="preserve">Present for </w:t>
      </w:r>
      <w:r w:rsidR="0068477B">
        <w:t>all items</w:t>
      </w:r>
    </w:p>
    <w:p w14:paraId="59BDAF43" w14:textId="3896DC7C" w:rsidR="004B7BCF" w:rsidRPr="00085585" w:rsidRDefault="004B7BCF" w:rsidP="00085585">
      <w:pPr>
        <w:pStyle w:val="Paragraphnonumbers"/>
      </w:pPr>
      <w:r>
        <w:t>England CDF Lead</w:t>
      </w:r>
    </w:p>
    <w:p w14:paraId="5E46FBFB" w14:textId="76E7C54D" w:rsidR="00BA4EAD" w:rsidRDefault="004B7BCF" w:rsidP="00085585">
      <w:pPr>
        <w:pStyle w:val="Paragraphnonumbers"/>
      </w:pPr>
      <w:r>
        <w:t>Dr Susan Banerjee, Clinical</w:t>
      </w:r>
      <w:r w:rsidR="00085585" w:rsidRPr="00085585">
        <w:tab/>
        <w:t xml:space="preserve">Present for items </w:t>
      </w:r>
      <w:r w:rsidR="00F4323E">
        <w:t>1 to 3.2.2</w:t>
      </w:r>
    </w:p>
    <w:p w14:paraId="024FE54B" w14:textId="135019E1" w:rsidR="004B7BCF" w:rsidRPr="00085585" w:rsidRDefault="004B7BCF" w:rsidP="00085585">
      <w:pPr>
        <w:pStyle w:val="Paragraphnonumbers"/>
      </w:pPr>
      <w:r>
        <w:t>expert</w:t>
      </w:r>
    </w:p>
    <w:p w14:paraId="643DB5C1" w14:textId="4EA2B836" w:rsidR="00085585" w:rsidRDefault="004B7BCF" w:rsidP="00085585">
      <w:pPr>
        <w:pStyle w:val="Paragraphnonumbers"/>
      </w:pPr>
      <w:r>
        <w:t>Dr Andrew Clamp, Clinical</w:t>
      </w:r>
      <w:r w:rsidR="00085585" w:rsidRPr="00085585">
        <w:tab/>
        <w:t xml:space="preserve">Present for items </w:t>
      </w:r>
      <w:r w:rsidR="00F4323E">
        <w:t>1 to 3.2.2</w:t>
      </w:r>
    </w:p>
    <w:p w14:paraId="7326066E" w14:textId="5BD4DBB8" w:rsidR="004B7BCF" w:rsidRPr="00085585" w:rsidRDefault="004B7BCF" w:rsidP="00085585">
      <w:pPr>
        <w:pStyle w:val="Paragraphnonumbers"/>
      </w:pPr>
      <w:r>
        <w:t>expert</w:t>
      </w:r>
    </w:p>
    <w:p w14:paraId="2E72AAB2" w14:textId="2385157B" w:rsidR="00085585" w:rsidRDefault="00E91CF1" w:rsidP="00085585">
      <w:pPr>
        <w:pStyle w:val="Paragraphnonumbers"/>
      </w:pPr>
      <w:r>
        <w:t>Hilary Maxwell, Patient expert</w:t>
      </w:r>
      <w:r w:rsidR="00085585" w:rsidRPr="00085585">
        <w:tab/>
        <w:t xml:space="preserve">Present for items </w:t>
      </w:r>
      <w:r w:rsidR="00F4323E">
        <w:t>1 to 3.1.3</w:t>
      </w:r>
    </w:p>
    <w:p w14:paraId="414596B8" w14:textId="55806EF6" w:rsidR="004B7BCF" w:rsidRDefault="00E91CF1" w:rsidP="004B7BCF">
      <w:pPr>
        <w:pStyle w:val="Paragraphnonumbers"/>
      </w:pPr>
      <w:r>
        <w:t>Sharon McCartney, Patient</w:t>
      </w:r>
      <w:r w:rsidR="004B7BCF" w:rsidRPr="00085585">
        <w:tab/>
        <w:t xml:space="preserve">Present for items </w:t>
      </w:r>
      <w:r w:rsidR="00F4323E">
        <w:t>1 to 3.1.3</w:t>
      </w:r>
    </w:p>
    <w:p w14:paraId="33954000" w14:textId="3DDE9151" w:rsidR="00E91CF1" w:rsidRDefault="00E91CF1" w:rsidP="004B7BCF">
      <w:pPr>
        <w:pStyle w:val="Paragraphnonumbers"/>
      </w:pPr>
      <w:r>
        <w:t>expert</w:t>
      </w:r>
    </w:p>
    <w:p w14:paraId="25B3E849" w14:textId="15EB9488" w:rsidR="004B7BCF" w:rsidRDefault="00E91CF1" w:rsidP="004B7BCF">
      <w:pPr>
        <w:pStyle w:val="Paragraphnonumbers"/>
      </w:pPr>
      <w:r>
        <w:t xml:space="preserve">Professor Paul Lorigan, </w:t>
      </w:r>
      <w:r w:rsidR="004B7BCF" w:rsidRPr="00085585">
        <w:tab/>
        <w:t xml:space="preserve">Present for items </w:t>
      </w:r>
      <w:r w:rsidR="00F4323E">
        <w:t>4 to 4.1.4</w:t>
      </w:r>
    </w:p>
    <w:p w14:paraId="24800BB5" w14:textId="71E09F78" w:rsidR="00E91CF1" w:rsidRDefault="00E91CF1" w:rsidP="004B7BCF">
      <w:pPr>
        <w:pStyle w:val="Paragraphnonumbers"/>
      </w:pPr>
      <w:r>
        <w:t>Clinical expert</w:t>
      </w:r>
    </w:p>
    <w:p w14:paraId="01E31163" w14:textId="2B3E72A0" w:rsidR="004B7BCF" w:rsidRDefault="005B263D" w:rsidP="004B7BCF">
      <w:pPr>
        <w:pStyle w:val="Paragraphnonumbers"/>
      </w:pPr>
      <w:r>
        <w:t>Dr Sophia Papa, Clinical expert</w:t>
      </w:r>
      <w:r w:rsidR="004B7BCF" w:rsidRPr="00085585">
        <w:tab/>
        <w:t xml:space="preserve">Present for items </w:t>
      </w:r>
      <w:r w:rsidR="00F4323E">
        <w:t>4 to 4.1.4</w:t>
      </w:r>
    </w:p>
    <w:p w14:paraId="7F1EC6C5" w14:textId="60DAC037" w:rsidR="004B7BCF" w:rsidRDefault="005B263D" w:rsidP="004B7BCF">
      <w:pPr>
        <w:pStyle w:val="Paragraphnonumbers"/>
      </w:pPr>
      <w:r>
        <w:t>Ms Diane Cannon, Patient</w:t>
      </w:r>
      <w:r w:rsidR="004B7BCF" w:rsidRPr="00085585">
        <w:tab/>
        <w:t xml:space="preserve">Present for items </w:t>
      </w:r>
      <w:r w:rsidR="00F4323E">
        <w:t>4 to 4.3.2</w:t>
      </w:r>
    </w:p>
    <w:p w14:paraId="5B627E84" w14:textId="27698FF0" w:rsidR="005B263D" w:rsidRDefault="005B263D" w:rsidP="004B7BCF">
      <w:pPr>
        <w:pStyle w:val="Paragraphnonumbers"/>
      </w:pPr>
      <w:r>
        <w:t>expert</w:t>
      </w:r>
    </w:p>
    <w:p w14:paraId="5ABC8288" w14:textId="17A66F62" w:rsidR="004B7BCF" w:rsidRDefault="005B263D" w:rsidP="004B7BCF">
      <w:pPr>
        <w:pStyle w:val="Paragraphnonumbers"/>
      </w:pPr>
      <w:r>
        <w:t>Dr Beth Phillips, Clinical</w:t>
      </w:r>
      <w:r w:rsidR="004B7BCF" w:rsidRPr="00085585">
        <w:tab/>
        <w:t xml:space="preserve">Present for items </w:t>
      </w:r>
      <w:r w:rsidR="00F4323E">
        <w:t>5 to 5.1.4</w:t>
      </w:r>
    </w:p>
    <w:p w14:paraId="1D9066D9" w14:textId="7F68D5C7" w:rsidR="005B263D" w:rsidRDefault="005B263D" w:rsidP="004B7BCF">
      <w:pPr>
        <w:pStyle w:val="Paragraphnonumbers"/>
      </w:pPr>
      <w:r>
        <w:t>expert</w:t>
      </w:r>
    </w:p>
    <w:p w14:paraId="342CA0D1" w14:textId="77777777" w:rsidR="005B263D" w:rsidRDefault="005B263D" w:rsidP="005B263D">
      <w:pPr>
        <w:pStyle w:val="Paragraphnonumbers"/>
      </w:pPr>
    </w:p>
    <w:p w14:paraId="2942B854" w14:textId="529C8526" w:rsidR="005B263D" w:rsidRDefault="005B263D" w:rsidP="005B263D">
      <w:pPr>
        <w:pStyle w:val="Paragraphnonumbers"/>
      </w:pPr>
      <w:r>
        <w:t>Dr Graham Collins, Clinical</w:t>
      </w:r>
      <w:r w:rsidRPr="00085585">
        <w:tab/>
        <w:t xml:space="preserve">Present for items </w:t>
      </w:r>
      <w:r w:rsidR="00F4323E">
        <w:t>5 to 5.1.4</w:t>
      </w:r>
    </w:p>
    <w:p w14:paraId="0EEBE7BC" w14:textId="74F8A8D5" w:rsidR="00085585" w:rsidRPr="00205638" w:rsidRDefault="005B263D" w:rsidP="00085585">
      <w:pPr>
        <w:pStyle w:val="Paragraphnonumbers"/>
      </w:pPr>
      <w:r>
        <w:t>expert</w:t>
      </w: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7CE6A98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3803B4F5" w14:textId="22DC2880" w:rsidR="00C015B8" w:rsidRPr="00205638" w:rsidRDefault="005A0898" w:rsidP="00F57A78">
      <w:pPr>
        <w:pStyle w:val="Level2numbered"/>
      </w:pPr>
      <w:sdt>
        <w:sdtPr>
          <w:id w:val="794557756"/>
          <w:placeholder>
            <w:docPart w:val="15E863EEEAAA4E3A9B75A2A92A8C7517"/>
          </w:placeholder>
        </w:sdtPr>
        <w:sdtEndPr/>
        <w:sdtContent>
          <w:r w:rsidR="00BB2641">
            <w:t>None</w:t>
          </w:r>
        </w:sdtContent>
      </w:sdt>
      <w:r w:rsidR="00E56B48">
        <w:t>.</w:t>
      </w:r>
    </w:p>
    <w:p w14:paraId="7C358D06" w14:textId="2A1B7EA3" w:rsidR="00A269AF" w:rsidRPr="00205638" w:rsidRDefault="005A0898" w:rsidP="00E56B48">
      <w:pPr>
        <w:pStyle w:val="Level1Numbered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5B263D">
            <w:t>Appraisal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829E8ED5678845F49973593304953A1B"/>
          </w:placeholder>
        </w:sdtPr>
        <w:sdtEndPr/>
        <w:sdtContent>
          <w:r w:rsidR="005B263D" w:rsidRPr="005B263D">
            <w:rPr>
              <w:bCs/>
            </w:rPr>
            <w:t>Dostarlimab for previously treated advanced or recurrent endometrial cancer with high microsatellite instability or mismatch repair deficiency [ID3802]</w:t>
          </w:r>
        </w:sdtContent>
      </w:sdt>
    </w:p>
    <w:p w14:paraId="2D702215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1D83FB1" w14:textId="058A6B40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bookmarkStart w:id="1" w:name="_Hlk71632065"/>
      <w:r w:rsidR="004756EF">
        <w:t>clinical and patient</w:t>
      </w:r>
      <w:r w:rsidR="00F95663" w:rsidRPr="00205638">
        <w:t xml:space="preserve"> </w:t>
      </w:r>
      <w:bookmarkEnd w:id="1"/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r w:rsidR="00C50203">
            <w:t>GlaxoSmithKline</w:t>
          </w:r>
        </w:sdtContent>
      </w:sdt>
      <w:r w:rsidR="00377867">
        <w:t xml:space="preserve"> </w:t>
      </w:r>
    </w:p>
    <w:p w14:paraId="20104EC2" w14:textId="2CD5E366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4756EF" w:rsidRPr="004756EF">
        <w:t>clinical and patient</w:t>
      </w:r>
      <w:r w:rsidR="00F95663" w:rsidRPr="00205638">
        <w:t xml:space="preserve">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2CAA19B5" w14:textId="5B1BCCC0" w:rsidR="002F5606" w:rsidRDefault="005A0898" w:rsidP="00774747">
      <w:pPr>
        <w:pStyle w:val="Bulletlist"/>
      </w:pPr>
      <w:sdt>
        <w:sdtPr>
          <w:id w:val="1675376525"/>
          <w:placeholder>
            <w:docPart w:val="AEFCDB92033044D08D036FF1B0FCBFD9"/>
          </w:placeholder>
        </w:sdtPr>
        <w:sdtEndPr/>
        <w:sdtContent>
          <w:r w:rsidR="00666E4E">
            <w:t>No conflicts of interest were declared for this topic</w:t>
          </w:r>
        </w:sdtContent>
      </w:sdt>
      <w:r w:rsidR="00040BED">
        <w:t xml:space="preserve"> </w:t>
      </w:r>
    </w:p>
    <w:p w14:paraId="1AEFB950" w14:textId="70869107" w:rsidR="00703425" w:rsidRPr="00B05A3B" w:rsidRDefault="00703425" w:rsidP="007916C4">
      <w:pPr>
        <w:pStyle w:val="Level3numbered"/>
      </w:pPr>
      <w:r w:rsidRPr="00B05A3B">
        <w:t xml:space="preserve">The Chair/Vice Chair then introduced the lead team </w:t>
      </w:r>
      <w:sdt>
        <w:sdtPr>
          <w:rPr>
            <w:bCs w:val="0"/>
            <w:szCs w:val="24"/>
          </w:rPr>
          <w:id w:val="1006093014"/>
          <w:placeholder>
            <w:docPart w:val="57BB6CC04AA94DE8803028241495DE7E"/>
          </w:placeholder>
        </w:sdtPr>
        <w:sdtEndPr/>
        <w:sdtContent>
          <w:r w:rsidR="005A0898">
            <w:rPr>
              <w:bCs w:val="0"/>
              <w:szCs w:val="24"/>
            </w:rPr>
            <w:t xml:space="preserve">Ms </w:t>
          </w:r>
          <w:r w:rsidR="00183F0A">
            <w:t>Ana Duarte</w:t>
          </w:r>
          <w:r w:rsidR="00B05A3B">
            <w:t xml:space="preserve"> (cost lead), Dr </w:t>
          </w:r>
          <w:r w:rsidR="00183F0A">
            <w:t>Justin Daniels</w:t>
          </w:r>
          <w:r w:rsidR="00B05A3B">
            <w:t xml:space="preserve"> (clinical lead), and Mr Richard Ballerand (lay lead)</w:t>
          </w:r>
        </w:sdtContent>
      </w:sdt>
      <w:r w:rsidRPr="00B05A3B">
        <w:rPr>
          <w:bCs w:val="0"/>
        </w:rPr>
        <w:t xml:space="preserve">, who gave presentations on the clinical effectiveness and cost effectiveness of </w:t>
      </w:r>
      <w:sdt>
        <w:sdtPr>
          <w:rPr>
            <w:b/>
            <w:bCs w:val="0"/>
          </w:rPr>
          <w:id w:val="-655530020"/>
          <w:placeholder>
            <w:docPart w:val="6521A0C520F1449A8DBB9FA954D88284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666E4E" w:rsidRPr="00B05A3B">
            <w:t>Dostarlimab for previously treated advanced or recurrent endometrial cancer with high microsatellite instability or mismatch repair deficiency [ID3802</w:t>
          </w:r>
          <w:r w:rsidR="00666E4E" w:rsidRPr="00B05A3B">
            <w:rPr>
              <w:color w:val="1F497D" w:themeColor="text2"/>
            </w:rPr>
            <w:t>]</w:t>
          </w:r>
        </w:sdtContent>
      </w:sdt>
    </w:p>
    <w:p w14:paraId="32810149" w14:textId="07F22109" w:rsidR="00D14E64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</w:t>
      </w:r>
      <w:r w:rsidR="004756EF">
        <w:t>[</w:t>
      </w:r>
      <w:r w:rsidRPr="001F551E">
        <w:t xml:space="preserve">company representatives, </w:t>
      </w:r>
      <w:r w:rsidR="004756EF" w:rsidRPr="004756EF">
        <w:t xml:space="preserve">clinical and patient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</w:t>
      </w:r>
      <w:r w:rsidR="004756EF">
        <w:t>]</w:t>
      </w:r>
    </w:p>
    <w:p w14:paraId="78DC219F" w14:textId="4310FC01" w:rsidR="00E40FE9" w:rsidRPr="00770D70" w:rsidRDefault="00E40FE9" w:rsidP="00E40FE9">
      <w:pPr>
        <w:pStyle w:val="Level3numbered"/>
      </w:pPr>
      <w:r w:rsidRPr="00770D70">
        <w:t xml:space="preserve">The committee then agreed on the content of the Appraisal Consultation Document </w:t>
      </w:r>
      <w:r w:rsidR="004756EF" w:rsidRPr="00770D70">
        <w:t>[</w:t>
      </w:r>
      <w:r w:rsidRPr="00770D70">
        <w:t>ACD</w:t>
      </w:r>
      <w:r w:rsidR="004756EF" w:rsidRPr="00770D70">
        <w:t>]</w:t>
      </w:r>
      <w:r w:rsidRPr="00770D70">
        <w:t xml:space="preserve"> or Final Appraisal Determination </w:t>
      </w:r>
      <w:r w:rsidR="004756EF" w:rsidRPr="00770D70">
        <w:t>[</w:t>
      </w:r>
      <w:r w:rsidRPr="00770D70">
        <w:t>FAD</w:t>
      </w:r>
      <w:r w:rsidR="004756EF" w:rsidRPr="00770D70">
        <w:t>]</w:t>
      </w:r>
      <w:r w:rsidRPr="00770D70">
        <w:t xml:space="preserve">. 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70D70" w:rsidRPr="00770D70">
            <w:t>by consensus.</w:t>
          </w:r>
        </w:sdtContent>
      </w:sdt>
      <w:r w:rsidRPr="00770D70">
        <w:t>.</w:t>
      </w:r>
    </w:p>
    <w:p w14:paraId="1B3B2EB4" w14:textId="702C2293" w:rsidR="00842ACF" w:rsidRPr="00770D70" w:rsidRDefault="00842ACF" w:rsidP="00F57A78">
      <w:pPr>
        <w:pStyle w:val="Level3numbered"/>
      </w:pPr>
      <w:r w:rsidRPr="00770D70">
        <w:t xml:space="preserve">The committee asked the NICE technical team to </w:t>
      </w:r>
      <w:r w:rsidR="00E40FE9" w:rsidRPr="00770D70">
        <w:t xml:space="preserve">prepare the Appraisal Consultation Document </w:t>
      </w:r>
      <w:r w:rsidR="004756EF" w:rsidRPr="00770D70">
        <w:t>[</w:t>
      </w:r>
      <w:r w:rsidR="00E40FE9" w:rsidRPr="00770D70">
        <w:t>ACD</w:t>
      </w:r>
      <w:r w:rsidR="004756EF" w:rsidRPr="00770D70">
        <w:t>]</w:t>
      </w:r>
      <w:r w:rsidR="00E40FE9" w:rsidRPr="00770D70">
        <w:t xml:space="preserve"> or Final Appraisal Determination </w:t>
      </w:r>
      <w:r w:rsidR="004756EF" w:rsidRPr="00770D70">
        <w:t>[</w:t>
      </w:r>
      <w:r w:rsidR="00E40FE9" w:rsidRPr="00770D70">
        <w:t>FAD</w:t>
      </w:r>
      <w:r w:rsidR="004756EF" w:rsidRPr="00770D70">
        <w:t>]</w:t>
      </w:r>
      <w:r w:rsidR="00E40FE9" w:rsidRPr="00770D70">
        <w:t xml:space="preserve"> in line with their decisions.</w:t>
      </w:r>
    </w:p>
    <w:p w14:paraId="14FAABED" w14:textId="77777777" w:rsidR="00770D70" w:rsidRDefault="00D55581" w:rsidP="007916C4">
      <w:pPr>
        <w:pStyle w:val="Level3numbered"/>
        <w:numPr>
          <w:ilvl w:val="0"/>
          <w:numId w:val="0"/>
        </w:numPr>
        <w:ind w:left="2268"/>
      </w:pPr>
      <w:r w:rsidRPr="00770D70">
        <w:lastRenderedPageBreak/>
        <w:t>A document summarising the recommendations and committee’s considerations will be available here:</w:t>
      </w:r>
      <w:r w:rsidR="00D042FB" w:rsidRPr="00770D70">
        <w:t xml:space="preserve"> </w:t>
      </w:r>
    </w:p>
    <w:p w14:paraId="59DCB7B4" w14:textId="7DA0982B" w:rsidR="00D55581" w:rsidRPr="00205638" w:rsidRDefault="00D042FB" w:rsidP="007916C4">
      <w:pPr>
        <w:pStyle w:val="Level3numbered"/>
        <w:numPr>
          <w:ilvl w:val="0"/>
          <w:numId w:val="0"/>
        </w:numPr>
        <w:ind w:left="2268"/>
      </w:pPr>
      <w:r w:rsidRPr="00770D70">
        <w:rPr>
          <w:color w:val="1F497D" w:themeColor="text2"/>
        </w:rPr>
        <w:t>https://www.nice.org.uk/guidance/ta685</w:t>
      </w:r>
    </w:p>
    <w:p w14:paraId="487B7E71" w14:textId="2571BAB1" w:rsidR="00A269AF" w:rsidRPr="003E5516" w:rsidRDefault="005A0898" w:rsidP="00E56B48">
      <w:pPr>
        <w:pStyle w:val="Level1Numbered"/>
      </w:pPr>
      <w:sdt>
        <w:sdtPr>
          <w:id w:val="302514540"/>
          <w:placeholder>
            <w:docPart w:val="628855C44E4645C0B0134956FD3C3F9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7916C4">
            <w:t>Appraisal</w:t>
          </w:r>
        </w:sdtContent>
      </w:sdt>
      <w:r w:rsidR="00A269AF">
        <w:t xml:space="preserve"> of </w:t>
      </w:r>
      <w:sdt>
        <w:sdtPr>
          <w:rPr>
            <w:bCs/>
          </w:rPr>
          <w:id w:val="-796520181"/>
          <w:placeholder>
            <w:docPart w:val="10E8328F96814F37961A0D9F37FF03D9"/>
          </w:placeholder>
        </w:sdtPr>
        <w:sdtEndPr/>
        <w:sdtContent>
          <w:r w:rsidR="007916C4" w:rsidRPr="007916C4">
            <w:rPr>
              <w:bCs/>
            </w:rPr>
            <w:t>Pembrolizumab for adjuvant treatment of resected melanoma with high risk of recurrence (CDF Review of TA553) [ID3776]</w:t>
          </w:r>
        </w:sdtContent>
      </w:sdt>
    </w:p>
    <w:p w14:paraId="44AE80BA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758D4AF1" w14:textId="71C527A2" w:rsidR="00205638" w:rsidRPr="00205638" w:rsidRDefault="00205638" w:rsidP="00F57A78">
      <w:pPr>
        <w:pStyle w:val="Level3numbered"/>
      </w:pPr>
      <w:r w:rsidRPr="00205638">
        <w:t xml:space="preserve">The chair welcomed the invited </w:t>
      </w:r>
      <w:r w:rsidR="004756EF" w:rsidRPr="004756EF">
        <w:t xml:space="preserve">clinical and patient </w:t>
      </w:r>
      <w:r w:rsidRPr="00205638">
        <w:t xml:space="preserve">experts, external group representatives, members of the public and company representatives from </w:t>
      </w:r>
      <w:sdt>
        <w:sdtPr>
          <w:id w:val="-11614080"/>
          <w:placeholder>
            <w:docPart w:val="2E6D274041C042A1AA98F63C9988A263"/>
          </w:placeholder>
        </w:sdtPr>
        <w:sdtEndPr/>
        <w:sdtContent>
          <w:r w:rsidR="00C50203">
            <w:t>Merck</w:t>
          </w:r>
        </w:sdtContent>
      </w:sdt>
    </w:p>
    <w:p w14:paraId="3815B219" w14:textId="79D69230" w:rsidR="00205638" w:rsidRDefault="00205638" w:rsidP="00770D70">
      <w:pPr>
        <w:pStyle w:val="Level3numbered"/>
      </w:pPr>
      <w:r w:rsidRPr="00205638">
        <w:t xml:space="preserve">The chair asked all committee members, </w:t>
      </w:r>
      <w:r w:rsidR="004756EF" w:rsidRPr="004756EF">
        <w:t>clinical and patient</w:t>
      </w:r>
      <w:r w:rsidRPr="00205638">
        <w:t xml:space="preserve"> experts, external group representatives and NICE staff present to declare any relevant interests in relation to the item being consid</w:t>
      </w:r>
      <w:r w:rsidR="00770D70">
        <w:t>ered</w:t>
      </w:r>
      <w:r w:rsidR="00770D70">
        <w:br/>
      </w:r>
      <w:r w:rsidR="00770D70">
        <w:br/>
      </w:r>
      <w:r w:rsidRPr="00205638">
        <w:t>No conflicts of interest were declared for this item.</w:t>
      </w:r>
    </w:p>
    <w:p w14:paraId="4DA197E5" w14:textId="1D07E7C6" w:rsidR="00E40FE9" w:rsidRPr="00180837" w:rsidRDefault="00E40FE9" w:rsidP="00E40FE9">
      <w:pPr>
        <w:pStyle w:val="Level3numbered"/>
      </w:pPr>
      <w:r w:rsidRPr="00180837">
        <w:t xml:space="preserve">The Chair/Vice Chair then introduced the lead team </w:t>
      </w:r>
      <w:sdt>
        <w:sdtPr>
          <w:rPr>
            <w:szCs w:val="24"/>
          </w:rPr>
          <w:id w:val="1721178382"/>
          <w:placeholder>
            <w:docPart w:val="33768E3C7C294E829769861009F1CF32"/>
          </w:placeholder>
        </w:sdtPr>
        <w:sdtEndPr/>
        <w:sdtContent>
          <w:r w:rsidR="00180837" w:rsidRPr="00180837">
            <w:t>Dominic Pivonka (cost lead), Andrew Champion (clinical lead) and Richard Ballerand (lay lead)</w:t>
          </w:r>
        </w:sdtContent>
      </w:sdt>
      <w:r w:rsidRPr="00180837">
        <w:t xml:space="preserve">, who gave presentations on the clinical effectiveness and cost effectiveness of </w:t>
      </w:r>
      <w:sdt>
        <w:sdtPr>
          <w:rPr>
            <w:bCs w:val="0"/>
          </w:rPr>
          <w:id w:val="482432743"/>
          <w:placeholder>
            <w:docPart w:val="9463AF9E88B349E1851DDC047EC775DE"/>
          </w:placeholder>
        </w:sdtPr>
        <w:sdtEndPr/>
        <w:sdtContent>
          <w:r w:rsidR="00180837" w:rsidRPr="00180837">
            <w:t>Pembrolizumab for adjuvant treatment of resected melanoma with high risk of recurrence (CDF Review of TA553) [ID3776]</w:t>
          </w:r>
        </w:sdtContent>
      </w:sdt>
    </w:p>
    <w:p w14:paraId="65C797A4" w14:textId="7DD0EE77" w:rsidR="00205638" w:rsidRDefault="00205638" w:rsidP="00F57A78">
      <w:pPr>
        <w:pStyle w:val="Level2numbered"/>
      </w:pPr>
      <w:r w:rsidRPr="001F551E">
        <w:t xml:space="preserve">Closed session </w:t>
      </w:r>
      <w:r w:rsidR="004756EF">
        <w:t>[</w:t>
      </w:r>
      <w:r w:rsidRPr="001F551E">
        <w:t xml:space="preserve">company representatives, </w:t>
      </w:r>
      <w:r w:rsidR="004756EF" w:rsidRPr="004756EF">
        <w:t>clinical and patient</w:t>
      </w:r>
      <w:r w:rsidRPr="001F551E">
        <w:t xml:space="preserve"> experts, external group representatives and members of the public were asked to leave the meeting</w:t>
      </w:r>
      <w:r w:rsidR="004756EF">
        <w:t>]</w:t>
      </w:r>
      <w:r w:rsidR="00031524">
        <w:t>.</w:t>
      </w:r>
    </w:p>
    <w:p w14:paraId="53100E0D" w14:textId="233F980B" w:rsidR="00E40FE9" w:rsidRPr="00CD3D6F" w:rsidRDefault="00E40FE9" w:rsidP="00E40FE9">
      <w:pPr>
        <w:pStyle w:val="Level3numbered"/>
      </w:pPr>
      <w:r w:rsidRPr="00CD3D6F">
        <w:t xml:space="preserve">The committee then agreed on the content of the Appraisal Consultation Document </w:t>
      </w:r>
      <w:r w:rsidR="004756EF" w:rsidRPr="00CD3D6F">
        <w:t>[</w:t>
      </w:r>
      <w:r w:rsidRPr="00CD3D6F">
        <w:t>ACD</w:t>
      </w:r>
      <w:r w:rsidR="004756EF" w:rsidRPr="00CD3D6F">
        <w:t>]</w:t>
      </w:r>
      <w:r w:rsidRPr="00CD3D6F">
        <w:t xml:space="preserve"> or Final Appraisal Determination </w:t>
      </w:r>
      <w:r w:rsidR="004756EF" w:rsidRPr="00CD3D6F">
        <w:t>[</w:t>
      </w:r>
      <w:r w:rsidRPr="00CD3D6F">
        <w:t>FAD</w:t>
      </w:r>
      <w:r w:rsidR="004756EF" w:rsidRPr="00CD3D6F">
        <w:t>]</w:t>
      </w:r>
      <w:r w:rsidRPr="00CD3D6F">
        <w:t xml:space="preserve">. The committee decision was reached </w:t>
      </w:r>
      <w:sdt>
        <w:sdtPr>
          <w:id w:val="-169105169"/>
          <w:placeholder>
            <w:docPart w:val="379599A9DA054E58B204D644E646ED3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D3D6F" w:rsidRPr="00CD3D6F">
            <w:t>by consensus.</w:t>
          </w:r>
        </w:sdtContent>
      </w:sdt>
      <w:r w:rsidRPr="00CD3D6F">
        <w:t>.</w:t>
      </w:r>
    </w:p>
    <w:p w14:paraId="44BBFD6E" w14:textId="5D29F47E" w:rsidR="00E40FE9" w:rsidRPr="00CD3D6F" w:rsidRDefault="00E40FE9" w:rsidP="00E40FE9">
      <w:pPr>
        <w:pStyle w:val="Level3numbered"/>
      </w:pPr>
      <w:r w:rsidRPr="00CD3D6F">
        <w:t xml:space="preserve">The committee asked the NICE technical team to prepare the Appraisal Consultation Document </w:t>
      </w:r>
      <w:r w:rsidR="004756EF" w:rsidRPr="00CD3D6F">
        <w:t>[</w:t>
      </w:r>
      <w:r w:rsidRPr="00CD3D6F">
        <w:t>ACD</w:t>
      </w:r>
      <w:r w:rsidR="004756EF" w:rsidRPr="00CD3D6F">
        <w:t>]</w:t>
      </w:r>
      <w:r w:rsidRPr="00CD3D6F">
        <w:t xml:space="preserve"> or Final Appraisal Determination </w:t>
      </w:r>
      <w:r w:rsidR="004756EF" w:rsidRPr="00CD3D6F">
        <w:t>[</w:t>
      </w:r>
      <w:r w:rsidRPr="00CD3D6F">
        <w:t>FAD</w:t>
      </w:r>
      <w:r w:rsidR="004756EF" w:rsidRPr="00CD3D6F">
        <w:t>]</w:t>
      </w:r>
      <w:r w:rsidRPr="00CD3D6F">
        <w:t xml:space="preserve"> in line with their decisions.</w:t>
      </w:r>
    </w:p>
    <w:p w14:paraId="1CE65ACF" w14:textId="2AB03C51" w:rsidR="00D55581" w:rsidRDefault="00D55581" w:rsidP="00D55581">
      <w:pPr>
        <w:pStyle w:val="Level3numbered"/>
        <w:numPr>
          <w:ilvl w:val="0"/>
          <w:numId w:val="0"/>
        </w:numPr>
        <w:ind w:left="2268"/>
      </w:pPr>
      <w:r w:rsidRPr="00CD3D6F">
        <w:t xml:space="preserve"> A document summarising the recommendations and committee’s considerations will be available here:</w:t>
      </w:r>
    </w:p>
    <w:p w14:paraId="4C368978" w14:textId="1810680E" w:rsidR="00D55581" w:rsidRPr="005212B6" w:rsidRDefault="00D55581" w:rsidP="00D55581">
      <w:pPr>
        <w:pStyle w:val="Level2numbered"/>
        <w:numPr>
          <w:ilvl w:val="0"/>
          <w:numId w:val="0"/>
        </w:numPr>
        <w:ind w:left="1418"/>
        <w:rPr>
          <w:highlight w:val="lightGray"/>
        </w:rPr>
      </w:pPr>
      <w:r w:rsidRPr="005212B6">
        <w:rPr>
          <w:highlight w:val="lightGray"/>
        </w:rPr>
        <w:tab/>
      </w:r>
      <w:r w:rsidR="005212B6" w:rsidRPr="005212B6">
        <w:t>https://www.nice.org.uk/guidance/indevelopment/gid-ta10844/documents</w:t>
      </w:r>
    </w:p>
    <w:p w14:paraId="3BD516C7" w14:textId="06D08A4F" w:rsidR="00577A4C" w:rsidRPr="00205638" w:rsidRDefault="005A0898" w:rsidP="00577A4C">
      <w:pPr>
        <w:pStyle w:val="Level1Numbered"/>
      </w:pPr>
      <w:sdt>
        <w:sdtPr>
          <w:id w:val="-580751128"/>
          <w:placeholder>
            <w:docPart w:val="CB16AEFB1D59408CA42032E0A3C3A82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577A4C">
            <w:t>Evaluation</w:t>
          </w:r>
        </w:sdtContent>
      </w:sdt>
      <w:r w:rsidR="00577A4C" w:rsidRPr="00205638">
        <w:t xml:space="preserve"> of </w:t>
      </w:r>
      <w:sdt>
        <w:sdtPr>
          <w:rPr>
            <w:bCs/>
          </w:rPr>
          <w:id w:val="-677958553"/>
          <w:placeholder>
            <w:docPart w:val="535D81EE3E6E45B0BDE78F599035BF8D"/>
          </w:placeholder>
        </w:sdtPr>
        <w:sdtEndPr/>
        <w:sdtContent>
          <w:r w:rsidR="00577A4C" w:rsidRPr="00577A4C">
            <w:rPr>
              <w:bCs/>
            </w:rPr>
            <w:t>Pembrolizumab for treating relapsed or refractory classical Hodgkin lymphoma after stem cell transplant or at least 2 previous therapies [ID1557]</w:t>
          </w:r>
        </w:sdtContent>
      </w:sdt>
    </w:p>
    <w:p w14:paraId="78D79C0B" w14:textId="77777777" w:rsidR="00577A4C" w:rsidRPr="000C4E08" w:rsidRDefault="00577A4C" w:rsidP="00577A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028A4457" w14:textId="3DCFDB52" w:rsidR="00577A4C" w:rsidRPr="00205638" w:rsidRDefault="00577A4C" w:rsidP="00577A4C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-843546355"/>
          <w:placeholder>
            <w:docPart w:val="69DF54A8281F45B1B30A10721A35D24A"/>
          </w:placeholder>
        </w:sdtPr>
        <w:sdtEndPr/>
        <w:sdtContent>
          <w:r>
            <w:t>Merck.</w:t>
          </w:r>
        </w:sdtContent>
      </w:sdt>
      <w:r>
        <w:t xml:space="preserve"> </w:t>
      </w:r>
    </w:p>
    <w:p w14:paraId="0D6C7847" w14:textId="77777777" w:rsidR="00577A4C" w:rsidRPr="00205638" w:rsidRDefault="00577A4C" w:rsidP="00577A4C">
      <w:pPr>
        <w:pStyle w:val="Level3numbered"/>
      </w:pPr>
      <w:r w:rsidRPr="00205638">
        <w:t xml:space="preserve">The chair asked all committee members, </w:t>
      </w:r>
      <w:r w:rsidRPr="004756EF">
        <w:t>clinical and patient</w:t>
      </w:r>
      <w:r w:rsidRPr="00205638">
        <w:t xml:space="preserve"> experts, external group representatives and NICE staff present to declare any relevant interests in relation to the item being considered. </w:t>
      </w:r>
    </w:p>
    <w:p w14:paraId="154EF7E4" w14:textId="3EF21F39" w:rsidR="00577A4C" w:rsidRDefault="005A0898" w:rsidP="00577A4C">
      <w:pPr>
        <w:pStyle w:val="Bulletlist"/>
      </w:pPr>
      <w:sdt>
        <w:sdtPr>
          <w:id w:val="580105068"/>
          <w:placeholder>
            <w:docPart w:val="B77AF7EA3E8D43B98F33B8D2B6C0E153"/>
          </w:placeholder>
        </w:sdtPr>
        <w:sdtEndPr/>
        <w:sdtContent>
          <w:r w:rsidR="00CB7CEC">
            <w:t>No conflicts of interest were declared for this appraisal</w:t>
          </w:r>
        </w:sdtContent>
      </w:sdt>
      <w:r w:rsidR="00577A4C">
        <w:t xml:space="preserve"> </w:t>
      </w:r>
    </w:p>
    <w:p w14:paraId="1188A3DF" w14:textId="3003AE63" w:rsidR="00577A4C" w:rsidRPr="00907B69" w:rsidRDefault="00577A4C" w:rsidP="00577A4C">
      <w:pPr>
        <w:pStyle w:val="Level3numbered"/>
      </w:pPr>
      <w:r w:rsidRPr="00907B69">
        <w:t xml:space="preserve">The Chair/Vice Chair then introduced the lead team </w:t>
      </w:r>
      <w:sdt>
        <w:sdtPr>
          <w:rPr>
            <w:bCs w:val="0"/>
            <w:szCs w:val="24"/>
          </w:rPr>
          <w:id w:val="-1741159218"/>
          <w:placeholder>
            <w:docPart w:val="3D9880A65ADB425C9ECE2AD2B9F0D892"/>
          </w:placeholder>
        </w:sdtPr>
        <w:sdtEndPr/>
        <w:sdtContent>
          <w:r w:rsidR="00907B69" w:rsidRPr="00907B69">
            <w:t>Becky Penningto</w:t>
          </w:r>
          <w:r w:rsidR="00AA4831">
            <w:t>n</w:t>
          </w:r>
          <w:r w:rsidR="00907B69" w:rsidRPr="00907B69">
            <w:t xml:space="preserve"> (cost lead), Alice Turner (clinical lead), and Pamela Mary Rees (lay lead)</w:t>
          </w:r>
        </w:sdtContent>
      </w:sdt>
      <w:r w:rsidRPr="00907B69">
        <w:rPr>
          <w:bCs w:val="0"/>
        </w:rPr>
        <w:t xml:space="preserve">, who gave presentations on the clinical effectiveness and cost effectiveness of </w:t>
      </w:r>
      <w:sdt>
        <w:sdtPr>
          <w:rPr>
            <w:b/>
            <w:bCs w:val="0"/>
          </w:rPr>
          <w:id w:val="-1914702385"/>
          <w:placeholder>
            <w:docPart w:val="545F1DD67DCE458B9B7BAB632F9B8548"/>
          </w:placeholder>
        </w:sdtPr>
        <w:sdtEndPr>
          <w:rPr>
            <w:b w:val="0"/>
            <w:bCs/>
          </w:rPr>
        </w:sdtEndPr>
        <w:sdtContent>
          <w:sdt>
            <w:sdtPr>
              <w:rPr>
                <w:bCs w:val="0"/>
              </w:rPr>
              <w:id w:val="354075895"/>
              <w:placeholder>
                <w:docPart w:val="DF12313CE3324C2D9218E56ED012D52F"/>
              </w:placeholder>
            </w:sdtPr>
            <w:sdtEndPr/>
            <w:sdtContent>
              <w:r w:rsidR="00907B69" w:rsidRPr="00907B69">
                <w:t>Pembrolizumab for treating relapsed or refractory classical Hodgkin lymphoma after stem cell transplant or at least 2 previous therapies [ID1557]</w:t>
              </w:r>
            </w:sdtContent>
          </w:sdt>
          <w:r w:rsidR="00907B69" w:rsidRPr="00907B69">
            <w:rPr>
              <w:bCs w:val="0"/>
            </w:rPr>
            <w:t xml:space="preserve"> </w:t>
          </w:r>
        </w:sdtContent>
      </w:sdt>
    </w:p>
    <w:p w14:paraId="266C161C" w14:textId="77777777" w:rsidR="00907B69" w:rsidRPr="00CD3D6F" w:rsidRDefault="00907B69" w:rsidP="00907B69">
      <w:pPr>
        <w:pStyle w:val="Level3numbered"/>
      </w:pPr>
      <w:r w:rsidRPr="00CD3D6F">
        <w:t xml:space="preserve">The committee then agreed on the content of the Appraisal Consultation Document [ACD] or Final Appraisal Determination [FAD]. The committee decision was reached </w:t>
      </w:r>
      <w:sdt>
        <w:sdtPr>
          <w:id w:val="1914807292"/>
          <w:placeholder>
            <w:docPart w:val="AA920867884347A5ADC735697261792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Pr="00CD3D6F">
            <w:t>by consensus.</w:t>
          </w:r>
        </w:sdtContent>
      </w:sdt>
      <w:r w:rsidRPr="00CD3D6F">
        <w:t>.</w:t>
      </w:r>
    </w:p>
    <w:p w14:paraId="1B98F8C8" w14:textId="77777777" w:rsidR="00907B69" w:rsidRPr="00CD3D6F" w:rsidRDefault="00907B69" w:rsidP="00907B69">
      <w:pPr>
        <w:pStyle w:val="Level3numbered"/>
      </w:pPr>
      <w:r w:rsidRPr="00CD3D6F">
        <w:t>The committee asked the NICE technical team to prepare the Appraisal Consultation Document [ACD] or Final Appraisal Determination [FAD] in line with their decisions.</w:t>
      </w:r>
    </w:p>
    <w:p w14:paraId="6B911CF4" w14:textId="10BE6599" w:rsidR="00907B69" w:rsidRDefault="00907B69" w:rsidP="000119D3">
      <w:pPr>
        <w:pStyle w:val="Level3numbered"/>
        <w:numPr>
          <w:ilvl w:val="0"/>
          <w:numId w:val="0"/>
        </w:numPr>
        <w:ind w:left="2268"/>
      </w:pPr>
      <w:r w:rsidRPr="00CD3D6F">
        <w:t xml:space="preserve"> A document summarising the recommendations and committee’s considerations will be available here:</w:t>
      </w:r>
      <w:r w:rsidR="000119D3">
        <w:br/>
      </w:r>
      <w:r w:rsidR="000119D3">
        <w:br/>
      </w:r>
      <w:r w:rsidR="000119D3" w:rsidRPr="000119D3">
        <w:t>https://www.nice.org.uk/guidance/indevelopment/gid-ta10485/documents</w:t>
      </w:r>
    </w:p>
    <w:p w14:paraId="5E027697" w14:textId="3CAD62CB" w:rsidR="00907B69" w:rsidRPr="00907B69" w:rsidRDefault="00236AD0" w:rsidP="000119D3">
      <w:pPr>
        <w:pStyle w:val="Level1Numbered"/>
      </w:pPr>
      <w:r w:rsidRPr="001F551E">
        <w:t>Date of the next meeting</w:t>
      </w:r>
    </w:p>
    <w:p w14:paraId="1B55DD58" w14:textId="69A2A210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EC7689">
            <w:t>Technology Appraisal (Committee A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r w:rsidR="000119D3">
            <w:t>Tuesday 7 December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8A73CE">
            <w:t>9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5A0898">
      <w:fldChar w:fldCharType="begin"/>
    </w:r>
    <w:r w:rsidR="005A0898">
      <w:instrText xml:space="preserve"> NUMPAGES  </w:instrText>
    </w:r>
    <w:r w:rsidR="005A0898">
      <w:fldChar w:fldCharType="separate"/>
    </w:r>
    <w:r>
      <w:rPr>
        <w:noProof/>
      </w:rPr>
      <w:t>5</w:t>
    </w:r>
    <w:r w:rsidR="005A0898">
      <w:rPr>
        <w:noProof/>
      </w:rPr>
      <w:fldChar w:fldCharType="end"/>
    </w:r>
  </w:p>
  <w:p w14:paraId="6B32B7C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E1F266" wp14:editId="281D0E05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A474DB" wp14:editId="0F23A79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7"/>
  </w:num>
  <w:num w:numId="10">
    <w:abstractNumId w:val="6"/>
  </w:num>
  <w:num w:numId="1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19D3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750F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80837"/>
    <w:rsid w:val="00183F0A"/>
    <w:rsid w:val="00196E93"/>
    <w:rsid w:val="001A18CE"/>
    <w:rsid w:val="001C38B8"/>
    <w:rsid w:val="001C5FB8"/>
    <w:rsid w:val="001D769D"/>
    <w:rsid w:val="001E1376"/>
    <w:rsid w:val="001E38A2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B5720"/>
    <w:rsid w:val="002C660B"/>
    <w:rsid w:val="002C7A84"/>
    <w:rsid w:val="002D1A7F"/>
    <w:rsid w:val="002D450D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C1D05"/>
    <w:rsid w:val="003C2EEF"/>
    <w:rsid w:val="003D0F29"/>
    <w:rsid w:val="003D4563"/>
    <w:rsid w:val="003E005F"/>
    <w:rsid w:val="003E5516"/>
    <w:rsid w:val="003E6851"/>
    <w:rsid w:val="003F4378"/>
    <w:rsid w:val="003F5516"/>
    <w:rsid w:val="00402715"/>
    <w:rsid w:val="00402DFB"/>
    <w:rsid w:val="00411B9A"/>
    <w:rsid w:val="00417629"/>
    <w:rsid w:val="004366CD"/>
    <w:rsid w:val="00444D16"/>
    <w:rsid w:val="00446489"/>
    <w:rsid w:val="00447FD2"/>
    <w:rsid w:val="00451599"/>
    <w:rsid w:val="004536F3"/>
    <w:rsid w:val="00456A6D"/>
    <w:rsid w:val="00463336"/>
    <w:rsid w:val="00465E35"/>
    <w:rsid w:val="004756EF"/>
    <w:rsid w:val="004B45D0"/>
    <w:rsid w:val="004B7BCF"/>
    <w:rsid w:val="005212B6"/>
    <w:rsid w:val="005360C8"/>
    <w:rsid w:val="00556AD2"/>
    <w:rsid w:val="00577A4C"/>
    <w:rsid w:val="00593560"/>
    <w:rsid w:val="00596F1C"/>
    <w:rsid w:val="005A0898"/>
    <w:rsid w:val="005A21EC"/>
    <w:rsid w:val="005B263D"/>
    <w:rsid w:val="005C0A14"/>
    <w:rsid w:val="005E24AD"/>
    <w:rsid w:val="005E2873"/>
    <w:rsid w:val="005E2FA2"/>
    <w:rsid w:val="00603397"/>
    <w:rsid w:val="00611CB1"/>
    <w:rsid w:val="00613786"/>
    <w:rsid w:val="00620F92"/>
    <w:rsid w:val="006231D3"/>
    <w:rsid w:val="00633B2C"/>
    <w:rsid w:val="0064247C"/>
    <w:rsid w:val="00643C23"/>
    <w:rsid w:val="00653565"/>
    <w:rsid w:val="00654704"/>
    <w:rsid w:val="0066652E"/>
    <w:rsid w:val="00666E4E"/>
    <w:rsid w:val="00670F87"/>
    <w:rsid w:val="006712CE"/>
    <w:rsid w:val="0067259D"/>
    <w:rsid w:val="00683EA8"/>
    <w:rsid w:val="0068477B"/>
    <w:rsid w:val="006B4C67"/>
    <w:rsid w:val="006D3185"/>
    <w:rsid w:val="006F3468"/>
    <w:rsid w:val="006F433E"/>
    <w:rsid w:val="007019D5"/>
    <w:rsid w:val="00703425"/>
    <w:rsid w:val="007507BD"/>
    <w:rsid w:val="00755E0E"/>
    <w:rsid w:val="007574E0"/>
    <w:rsid w:val="00761C9C"/>
    <w:rsid w:val="00770D70"/>
    <w:rsid w:val="00774747"/>
    <w:rsid w:val="00782C9C"/>
    <w:rsid w:val="007851C3"/>
    <w:rsid w:val="007916C4"/>
    <w:rsid w:val="007A0762"/>
    <w:rsid w:val="007A3DC0"/>
    <w:rsid w:val="007A689D"/>
    <w:rsid w:val="007B5879"/>
    <w:rsid w:val="007C5EC3"/>
    <w:rsid w:val="007D0D24"/>
    <w:rsid w:val="007F5E7F"/>
    <w:rsid w:val="00807E35"/>
    <w:rsid w:val="008236B6"/>
    <w:rsid w:val="00835FBC"/>
    <w:rsid w:val="00842ACF"/>
    <w:rsid w:val="008451A1"/>
    <w:rsid w:val="00850C0E"/>
    <w:rsid w:val="0088566F"/>
    <w:rsid w:val="008937E0"/>
    <w:rsid w:val="008A73CE"/>
    <w:rsid w:val="008C3DD4"/>
    <w:rsid w:val="008C42E7"/>
    <w:rsid w:val="008E0E0D"/>
    <w:rsid w:val="008E1649"/>
    <w:rsid w:val="008E75F2"/>
    <w:rsid w:val="00903E68"/>
    <w:rsid w:val="00907B69"/>
    <w:rsid w:val="009114CE"/>
    <w:rsid w:val="00922F67"/>
    <w:rsid w:val="00924278"/>
    <w:rsid w:val="00945826"/>
    <w:rsid w:val="00947812"/>
    <w:rsid w:val="009665AE"/>
    <w:rsid w:val="009742E7"/>
    <w:rsid w:val="009807BF"/>
    <w:rsid w:val="00986E38"/>
    <w:rsid w:val="00994987"/>
    <w:rsid w:val="009B0F74"/>
    <w:rsid w:val="009B5D1C"/>
    <w:rsid w:val="009D0128"/>
    <w:rsid w:val="009E20B3"/>
    <w:rsid w:val="00A06F9C"/>
    <w:rsid w:val="00A269AF"/>
    <w:rsid w:val="00A35D76"/>
    <w:rsid w:val="00A3610D"/>
    <w:rsid w:val="00A428F8"/>
    <w:rsid w:val="00A45CDD"/>
    <w:rsid w:val="00A5392F"/>
    <w:rsid w:val="00A60AF0"/>
    <w:rsid w:val="00A70955"/>
    <w:rsid w:val="00A82301"/>
    <w:rsid w:val="00A82558"/>
    <w:rsid w:val="00A973EA"/>
    <w:rsid w:val="00AA4831"/>
    <w:rsid w:val="00AC7782"/>
    <w:rsid w:val="00AC7BD7"/>
    <w:rsid w:val="00AD0E92"/>
    <w:rsid w:val="00AF09EC"/>
    <w:rsid w:val="00AF3BCA"/>
    <w:rsid w:val="00B053D4"/>
    <w:rsid w:val="00B05A3B"/>
    <w:rsid w:val="00B429C5"/>
    <w:rsid w:val="00B62844"/>
    <w:rsid w:val="00B76EE1"/>
    <w:rsid w:val="00B85DE1"/>
    <w:rsid w:val="00BA07EB"/>
    <w:rsid w:val="00BA4EAD"/>
    <w:rsid w:val="00BB22E9"/>
    <w:rsid w:val="00BB2641"/>
    <w:rsid w:val="00BB49D9"/>
    <w:rsid w:val="00BC47C4"/>
    <w:rsid w:val="00BD1329"/>
    <w:rsid w:val="00BE0717"/>
    <w:rsid w:val="00C015B8"/>
    <w:rsid w:val="00C21622"/>
    <w:rsid w:val="00C3119A"/>
    <w:rsid w:val="00C4215E"/>
    <w:rsid w:val="00C50203"/>
    <w:rsid w:val="00C51601"/>
    <w:rsid w:val="00C55E3A"/>
    <w:rsid w:val="00C7373D"/>
    <w:rsid w:val="00C75930"/>
    <w:rsid w:val="00C82EFE"/>
    <w:rsid w:val="00C941B6"/>
    <w:rsid w:val="00C978CB"/>
    <w:rsid w:val="00CB4466"/>
    <w:rsid w:val="00CB7CEC"/>
    <w:rsid w:val="00CD3D6F"/>
    <w:rsid w:val="00D042FB"/>
    <w:rsid w:val="00D11E93"/>
    <w:rsid w:val="00D14E64"/>
    <w:rsid w:val="00D22F90"/>
    <w:rsid w:val="00D33D2F"/>
    <w:rsid w:val="00D36E00"/>
    <w:rsid w:val="00D55581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0FE9"/>
    <w:rsid w:val="00E46F5D"/>
    <w:rsid w:val="00E53250"/>
    <w:rsid w:val="00E56B48"/>
    <w:rsid w:val="00E60116"/>
    <w:rsid w:val="00E77A26"/>
    <w:rsid w:val="00E9120D"/>
    <w:rsid w:val="00E91CF1"/>
    <w:rsid w:val="00E927DA"/>
    <w:rsid w:val="00EA7444"/>
    <w:rsid w:val="00EB1941"/>
    <w:rsid w:val="00EC57DD"/>
    <w:rsid w:val="00EC7689"/>
    <w:rsid w:val="00EF1B45"/>
    <w:rsid w:val="00EF2BE2"/>
    <w:rsid w:val="00F11CC2"/>
    <w:rsid w:val="00F42F8E"/>
    <w:rsid w:val="00F4323E"/>
    <w:rsid w:val="00F57A78"/>
    <w:rsid w:val="00F86390"/>
    <w:rsid w:val="00F95663"/>
    <w:rsid w:val="00F97481"/>
    <w:rsid w:val="00FA3B57"/>
    <w:rsid w:val="00FA676B"/>
    <w:rsid w:val="00FB7C71"/>
    <w:rsid w:val="00FE1041"/>
    <w:rsid w:val="00FE1260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5523F209"/>
  <w15:docId w15:val="{606989BF-3833-4EA0-951A-076D060D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8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1144C6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15E863EEEAAA4E3A9B75A2A92A8C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788F2-3244-44B2-B565-893EB2DD1AB6}"/>
      </w:docPartPr>
      <w:docPartBody>
        <w:p w:rsidR="00B25712" w:rsidRDefault="001144C6">
          <w:pPr>
            <w:pStyle w:val="15E863EEEAAA4E3A9B75A2A92A8C7517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1144C6">
          <w:pPr>
            <w:pStyle w:val="856A238894124A7FBA0D600FC419774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1144C6">
          <w:pPr>
            <w:pStyle w:val="829E8ED5678845F49973593304953A1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1144C6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AEFCDB92033044D08D036FF1B0FCB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8CA12-6BE3-418F-9EEC-D7245BAABCD5}"/>
      </w:docPartPr>
      <w:docPartBody>
        <w:p w:rsidR="00B25712" w:rsidRDefault="001144C6">
          <w:pPr>
            <w:pStyle w:val="AEFCDB92033044D08D036FF1B0FCBF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628855C44E4645C0B0134956FD3C3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75851-66B6-45AD-A62E-6B73B0E0922B}"/>
      </w:docPartPr>
      <w:docPartBody>
        <w:p w:rsidR="00B25712" w:rsidRDefault="001144C6">
          <w:pPr>
            <w:pStyle w:val="628855C44E4645C0B0134956FD3C3F9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10E8328F96814F37961A0D9F37FF0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89FA3-8166-4454-A14C-74ED79644FCF}"/>
      </w:docPartPr>
      <w:docPartBody>
        <w:p w:rsidR="00B25712" w:rsidRDefault="001144C6">
          <w:pPr>
            <w:pStyle w:val="10E8328F96814F37961A0D9F37FF03D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E6D274041C042A1AA98F63C9988A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4CE46-7F2F-408C-9F38-FA2740CF9DD4}"/>
      </w:docPartPr>
      <w:docPartBody>
        <w:p w:rsidR="00B25712" w:rsidRDefault="001144C6">
          <w:pPr>
            <w:pStyle w:val="2E6D274041C042A1AA98F63C9988A263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1144C6">
          <w:pPr>
            <w:pStyle w:val="3EA80FBA790D4CB2A0726B07ADC69C9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1144C6" w:rsidP="001144C6">
          <w:pPr>
            <w:pStyle w:val="7609ED7D8013458FB3B28EDBA7AC744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3768E3C7C294E829769861009F1C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87F02-F64C-4591-927C-650654C7EE1E}"/>
      </w:docPartPr>
      <w:docPartBody>
        <w:p w:rsidR="00B25712" w:rsidRDefault="001144C6" w:rsidP="001144C6">
          <w:pPr>
            <w:pStyle w:val="33768E3C7C294E829769861009F1CF3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79599A9DA054E58B204D644E646E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C5A9F-583D-4A02-BCAE-DD05502BB56C}"/>
      </w:docPartPr>
      <w:docPartBody>
        <w:p w:rsidR="00B25712" w:rsidRDefault="001144C6" w:rsidP="001144C6">
          <w:pPr>
            <w:pStyle w:val="379599A9DA054E58B204D644E646ED3F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CB16AEFB1D59408CA42032E0A3C3A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74803-1776-4A33-BB10-BF8225277E39}"/>
      </w:docPartPr>
      <w:docPartBody>
        <w:p w:rsidR="00A46E71" w:rsidRDefault="009407C3" w:rsidP="009407C3">
          <w:pPr>
            <w:pStyle w:val="CB16AEFB1D59408CA42032E0A3C3A82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535D81EE3E6E45B0BDE78F599035B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16975-B42A-4E71-93FD-C5E8CA61F651}"/>
      </w:docPartPr>
      <w:docPartBody>
        <w:p w:rsidR="00A46E71" w:rsidRDefault="009407C3" w:rsidP="009407C3">
          <w:pPr>
            <w:pStyle w:val="535D81EE3E6E45B0BDE78F599035BF8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9DF54A8281F45B1B30A10721A35D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0D6CF-17F7-4BB7-9D98-E67C95EBEAD6}"/>
      </w:docPartPr>
      <w:docPartBody>
        <w:p w:rsidR="00A46E71" w:rsidRDefault="009407C3" w:rsidP="009407C3">
          <w:pPr>
            <w:pStyle w:val="69DF54A8281F45B1B30A10721A35D24A"/>
          </w:pPr>
          <w:r w:rsidRPr="000C4E08">
            <w:t>insert company name.</w:t>
          </w:r>
        </w:p>
      </w:docPartBody>
    </w:docPart>
    <w:docPart>
      <w:docPartPr>
        <w:name w:val="B77AF7EA3E8D43B98F33B8D2B6C0E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2B74F-1903-4A7F-8142-185A28FDFE91}"/>
      </w:docPartPr>
      <w:docPartBody>
        <w:p w:rsidR="00A46E71" w:rsidRDefault="009407C3" w:rsidP="009407C3">
          <w:pPr>
            <w:pStyle w:val="B77AF7EA3E8D43B98F33B8D2B6C0E153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3D9880A65ADB425C9ECE2AD2B9F0D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99374-DF48-47F9-9B49-9E1A1F61BFB3}"/>
      </w:docPartPr>
      <w:docPartBody>
        <w:p w:rsidR="00A46E71" w:rsidRDefault="009407C3" w:rsidP="009407C3">
          <w:pPr>
            <w:pStyle w:val="3D9880A65ADB425C9ECE2AD2B9F0D89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45F1DD67DCE458B9B7BAB632F9B8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0CD33-CC8F-4A3C-A6E3-960EC47AF30C}"/>
      </w:docPartPr>
      <w:docPartBody>
        <w:p w:rsidR="00A46E71" w:rsidRDefault="009407C3" w:rsidP="009407C3">
          <w:pPr>
            <w:pStyle w:val="545F1DD67DCE458B9B7BAB632F9B854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463AF9E88B349E1851DDC047EC77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98BA2-1F79-4493-BA08-4BFD754CAB07}"/>
      </w:docPartPr>
      <w:docPartBody>
        <w:p w:rsidR="00152E5E" w:rsidRDefault="005B1771" w:rsidP="005B1771">
          <w:pPr>
            <w:pStyle w:val="9463AF9E88B349E1851DDC047EC775D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F12313CE3324C2D9218E56ED012D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DD4BB-A726-4A52-920D-EF1A85FC63AC}"/>
      </w:docPartPr>
      <w:docPartBody>
        <w:p w:rsidR="00152E5E" w:rsidRDefault="005B1771" w:rsidP="005B1771">
          <w:pPr>
            <w:pStyle w:val="DF12313CE3324C2D9218E56ED012D52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A920867884347A5ADC7356972617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8F697-E445-4FC1-9EE2-537B1D078FD9}"/>
      </w:docPartPr>
      <w:docPartBody>
        <w:p w:rsidR="00152E5E" w:rsidRDefault="005B1771" w:rsidP="005B1771">
          <w:pPr>
            <w:pStyle w:val="AA920867884347A5ADC735697261792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152E5E"/>
    <w:rsid w:val="005B1771"/>
    <w:rsid w:val="009407C3"/>
    <w:rsid w:val="00A46E71"/>
    <w:rsid w:val="00B25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5B1771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856A238894124A7FBA0D600FC4197740">
    <w:name w:val="856A238894124A7FBA0D600FC4197740"/>
  </w:style>
  <w:style w:type="paragraph" w:customStyle="1" w:styleId="829E8ED5678845F49973593304953A1B">
    <w:name w:val="829E8ED5678845F49973593304953A1B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customStyle="1" w:styleId="628855C44E4645C0B0134956FD3C3F9A">
    <w:name w:val="628855C44E4645C0B0134956FD3C3F9A"/>
  </w:style>
  <w:style w:type="paragraph" w:customStyle="1" w:styleId="10E8328F96814F37961A0D9F37FF03D9">
    <w:name w:val="10E8328F96814F37961A0D9F37FF03D9"/>
  </w:style>
  <w:style w:type="paragraph" w:customStyle="1" w:styleId="2E6D274041C042A1AA98F63C9988A263">
    <w:name w:val="2E6D274041C042A1AA98F63C9988A263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3EA80FBA790D4CB2A0726B07ADC69C91">
    <w:name w:val="3EA80FBA790D4CB2A0726B07ADC69C91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7609ED7D8013458FB3B28EDBA7AC744D">
    <w:name w:val="7609ED7D8013458FB3B28EDBA7AC744D"/>
    <w:rsid w:val="001144C6"/>
  </w:style>
  <w:style w:type="paragraph" w:customStyle="1" w:styleId="33768E3C7C294E829769861009F1CF32">
    <w:name w:val="33768E3C7C294E829769861009F1CF32"/>
    <w:rsid w:val="001144C6"/>
  </w:style>
  <w:style w:type="paragraph" w:customStyle="1" w:styleId="379599A9DA054E58B204D644E646ED3F">
    <w:name w:val="379599A9DA054E58B204D644E646ED3F"/>
    <w:rsid w:val="001144C6"/>
  </w:style>
  <w:style w:type="paragraph" w:customStyle="1" w:styleId="CB16AEFB1D59408CA42032E0A3C3A821">
    <w:name w:val="CB16AEFB1D59408CA42032E0A3C3A821"/>
    <w:rsid w:val="009407C3"/>
  </w:style>
  <w:style w:type="paragraph" w:customStyle="1" w:styleId="535D81EE3E6E45B0BDE78F599035BF8D">
    <w:name w:val="535D81EE3E6E45B0BDE78F599035BF8D"/>
    <w:rsid w:val="009407C3"/>
  </w:style>
  <w:style w:type="paragraph" w:customStyle="1" w:styleId="69DF54A8281F45B1B30A10721A35D24A">
    <w:name w:val="69DF54A8281F45B1B30A10721A35D24A"/>
    <w:rsid w:val="009407C3"/>
  </w:style>
  <w:style w:type="paragraph" w:customStyle="1" w:styleId="B77AF7EA3E8D43B98F33B8D2B6C0E153">
    <w:name w:val="B77AF7EA3E8D43B98F33B8D2B6C0E153"/>
    <w:rsid w:val="009407C3"/>
  </w:style>
  <w:style w:type="paragraph" w:customStyle="1" w:styleId="3D9880A65ADB425C9ECE2AD2B9F0D892">
    <w:name w:val="3D9880A65ADB425C9ECE2AD2B9F0D892"/>
    <w:rsid w:val="009407C3"/>
  </w:style>
  <w:style w:type="paragraph" w:customStyle="1" w:styleId="545F1DD67DCE458B9B7BAB632F9B8548">
    <w:name w:val="545F1DD67DCE458B9B7BAB632F9B8548"/>
    <w:rsid w:val="009407C3"/>
  </w:style>
  <w:style w:type="paragraph" w:customStyle="1" w:styleId="9463AF9E88B349E1851DDC047EC775DE">
    <w:name w:val="9463AF9E88B349E1851DDC047EC775DE"/>
    <w:rsid w:val="005B1771"/>
  </w:style>
  <w:style w:type="paragraph" w:customStyle="1" w:styleId="DF12313CE3324C2D9218E56ED012D52F">
    <w:name w:val="DF12313CE3324C2D9218E56ED012D52F"/>
    <w:rsid w:val="005B1771"/>
  </w:style>
  <w:style w:type="paragraph" w:customStyle="1" w:styleId="AA920867884347A5ADC7356972617925">
    <w:name w:val="AA920867884347A5ADC7356972617925"/>
    <w:rsid w:val="005B17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63</Words>
  <Characters>720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8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Mira Patel</dc:creator>
  <cp:lastModifiedBy>Catherine Pank</cp:lastModifiedBy>
  <cp:revision>5</cp:revision>
  <dcterms:created xsi:type="dcterms:W3CDTF">2022-01-28T09:27:00Z</dcterms:created>
  <dcterms:modified xsi:type="dcterms:W3CDTF">2022-02-14T12:27:00Z</dcterms:modified>
</cp:coreProperties>
</file>